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EDF8B" w14:textId="7D64CE7A" w:rsidR="00D11408" w:rsidRPr="008D3B72" w:rsidRDefault="00210571" w:rsidP="002E6422">
      <w:pPr>
        <w:spacing w:before="120" w:after="120" w:line="276" w:lineRule="auto"/>
        <w:rPr>
          <w:rFonts w:ascii="Century Schoolbook" w:hAnsi="Century Schoolbook" w:cstheme="majorHAnsi"/>
          <w:b/>
          <w:sz w:val="20"/>
          <w:szCs w:val="20"/>
        </w:rPr>
      </w:pPr>
      <w:r w:rsidRPr="008D3B72">
        <w:rPr>
          <w:rFonts w:ascii="Century Schoolbook" w:hAnsi="Century Schoolbook" w:cstheme="majorHAnsi"/>
          <w:b/>
          <w:sz w:val="20"/>
          <w:szCs w:val="20"/>
        </w:rPr>
        <w:t>SOFWAVE</w:t>
      </w:r>
      <w:r w:rsidRPr="008D3B72">
        <w:rPr>
          <w:rFonts w:ascii="Century Schoolbook" w:hAnsi="Century Schoolbook" w:cstheme="majorHAnsi"/>
          <w:sz w:val="20"/>
          <w:szCs w:val="20"/>
          <w:vertAlign w:val="superscript"/>
        </w:rPr>
        <w:t>TM</w:t>
      </w:r>
      <w:r w:rsidRPr="008D3B72">
        <w:rPr>
          <w:rFonts w:ascii="Century Schoolbook" w:hAnsi="Century Schoolbook" w:cstheme="majorHAnsi"/>
          <w:b/>
          <w:sz w:val="20"/>
          <w:szCs w:val="20"/>
        </w:rPr>
        <w:t xml:space="preserve"> SYSTEM</w:t>
      </w:r>
      <w:r w:rsidR="00F64EB0">
        <w:rPr>
          <w:rFonts w:ascii="Century Schoolbook" w:hAnsi="Century Schoolbook" w:cstheme="majorHAnsi"/>
          <w:b/>
          <w:sz w:val="20"/>
          <w:szCs w:val="20"/>
        </w:rPr>
        <w:t xml:space="preserve"> </w:t>
      </w:r>
      <w:r w:rsidR="00F64EB0" w:rsidRPr="008D3B72">
        <w:rPr>
          <w:rFonts w:ascii="Century Schoolbook" w:hAnsi="Century Schoolbook" w:cstheme="majorHAnsi"/>
          <w:b/>
          <w:sz w:val="20"/>
          <w:szCs w:val="20"/>
        </w:rPr>
        <w:t>PATIENT CONSENT FORM</w:t>
      </w:r>
      <w:r w:rsidR="003A6E56">
        <w:rPr>
          <w:rFonts w:ascii="Century Schoolbook" w:hAnsi="Century Schoolbook" w:cstheme="majorHAnsi"/>
          <w:b/>
          <w:sz w:val="20"/>
          <w:szCs w:val="20"/>
        </w:rPr>
        <w:t>:</w:t>
      </w:r>
      <w:r w:rsidR="003A6E56">
        <w:rPr>
          <w:rFonts w:ascii="Century Schoolbook" w:hAnsi="Century Schoolbook" w:cstheme="majorHAnsi"/>
          <w:b/>
          <w:sz w:val="20"/>
          <w:szCs w:val="20"/>
        </w:rPr>
        <w:tab/>
      </w:r>
      <w:r w:rsidR="00A0652F">
        <w:rPr>
          <w:rFonts w:ascii="Century Schoolbook" w:hAnsi="Century Schoolbook" w:cstheme="majorHAnsi"/>
          <w:b/>
          <w:sz w:val="20"/>
          <w:szCs w:val="20"/>
        </w:rPr>
        <w:tab/>
      </w:r>
      <w:r w:rsidR="003A6E56">
        <w:rPr>
          <w:rFonts w:ascii="Century Schoolbook" w:hAnsi="Century Schoolbook" w:cstheme="majorHAnsi"/>
          <w:b/>
          <w:sz w:val="20"/>
          <w:szCs w:val="20"/>
        </w:rPr>
        <w:t xml:space="preserve">PLEASE READ CAREFULLY </w:t>
      </w:r>
    </w:p>
    <w:p w14:paraId="489D807F" w14:textId="788C70DB" w:rsidR="00D11408" w:rsidRPr="00B05AFA" w:rsidRDefault="00AF1BF5" w:rsidP="00772C4C">
      <w:pPr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  <w:r>
        <w:rPr>
          <w:rFonts w:ascii="Century Schoolbook" w:hAnsi="Century Schoolbook" w:cstheme="majorHAnsi"/>
          <w:sz w:val="20"/>
          <w:szCs w:val="20"/>
        </w:rPr>
        <w:t>“</w:t>
      </w:r>
      <w:proofErr w:type="spellStart"/>
      <w:r w:rsidR="00BE036E" w:rsidRPr="003A6E56">
        <w:rPr>
          <w:rFonts w:ascii="Century Schoolbook" w:hAnsi="Century Schoolbook" w:cstheme="majorHAnsi"/>
          <w:sz w:val="20"/>
          <w:szCs w:val="20"/>
        </w:rPr>
        <w:t>Sofwave</w:t>
      </w:r>
      <w:proofErr w:type="spellEnd"/>
      <w:r>
        <w:rPr>
          <w:rFonts w:ascii="Century Schoolbook" w:hAnsi="Century Schoolbook" w:cstheme="majorHAnsi"/>
          <w:sz w:val="20"/>
          <w:szCs w:val="20"/>
        </w:rPr>
        <w:t xml:space="preserve">” </w:t>
      </w:r>
      <w:r w:rsidR="00BE036E" w:rsidRPr="003A6E56">
        <w:rPr>
          <w:rFonts w:ascii="Century Schoolbook" w:hAnsi="Century Schoolbook" w:cstheme="majorHAnsi"/>
          <w:sz w:val="20"/>
          <w:szCs w:val="20"/>
        </w:rPr>
        <w:t xml:space="preserve">is </w:t>
      </w:r>
      <w:r>
        <w:rPr>
          <w:rFonts w:ascii="Century Schoolbook" w:hAnsi="Century Schoolbook" w:cstheme="majorHAnsi"/>
          <w:sz w:val="20"/>
          <w:szCs w:val="20"/>
        </w:rPr>
        <w:t xml:space="preserve">an </w:t>
      </w:r>
      <w:r w:rsidR="003A6E56" w:rsidRPr="003A6E56">
        <w:rPr>
          <w:rFonts w:ascii="Century Schoolbook" w:hAnsi="Century Schoolbook" w:cstheme="majorHAnsi"/>
          <w:sz w:val="20"/>
          <w:szCs w:val="20"/>
        </w:rPr>
        <w:t xml:space="preserve">ultrasound device that uses </w:t>
      </w:r>
      <w:r w:rsidR="003A6E56" w:rsidRPr="003A6E56">
        <w:rPr>
          <w:rFonts w:ascii="Century Schoolbook" w:hAnsi="Century Schoolbook" w:cstheme="majorHAnsi"/>
          <w:b/>
          <w:sz w:val="20"/>
          <w:szCs w:val="20"/>
        </w:rPr>
        <w:t xml:space="preserve">Synchronous Ultrasound Parallel </w:t>
      </w:r>
      <w:proofErr w:type="spellStart"/>
      <w:r w:rsidR="003A6E56" w:rsidRPr="003A6E56">
        <w:rPr>
          <w:rFonts w:ascii="Century Schoolbook" w:hAnsi="Century Schoolbook" w:cstheme="majorHAnsi"/>
          <w:b/>
          <w:sz w:val="20"/>
          <w:szCs w:val="20"/>
        </w:rPr>
        <w:t>Beam</w:t>
      </w:r>
      <w:r w:rsidR="003A6E56" w:rsidRPr="003A6E56">
        <w:rPr>
          <w:rFonts w:ascii="Century Schoolbook" w:hAnsi="Century Schoolbook" w:cstheme="majorHAnsi"/>
          <w:b/>
          <w:sz w:val="20"/>
          <w:szCs w:val="20"/>
          <w:vertAlign w:val="superscript"/>
        </w:rPr>
        <w:t>TM</w:t>
      </w:r>
      <w:proofErr w:type="spellEnd"/>
      <w:r w:rsidR="003A6E56" w:rsidRPr="003A6E56">
        <w:rPr>
          <w:rFonts w:ascii="Century Schoolbook" w:hAnsi="Century Schoolbook" w:cstheme="majorHAnsi"/>
          <w:b/>
          <w:sz w:val="20"/>
          <w:szCs w:val="20"/>
        </w:rPr>
        <w:t xml:space="preserve"> Technology SUPERB™. </w:t>
      </w:r>
      <w:r>
        <w:rPr>
          <w:rFonts w:ascii="Century Schoolbook" w:hAnsi="Century Schoolbook" w:cstheme="majorHAnsi"/>
          <w:b/>
          <w:sz w:val="20"/>
          <w:szCs w:val="20"/>
        </w:rPr>
        <w:t xml:space="preserve"> </w:t>
      </w:r>
      <w:r w:rsidR="003A6E56" w:rsidRPr="007B2062">
        <w:rPr>
          <w:rFonts w:ascii="Century Schoolbook" w:hAnsi="Century Schoolbook" w:cstheme="majorHAnsi"/>
          <w:bCs/>
          <w:sz w:val="20"/>
          <w:szCs w:val="20"/>
        </w:rPr>
        <w:t xml:space="preserve">It is </w:t>
      </w:r>
      <w:r w:rsidR="007B2062" w:rsidRPr="007B2062">
        <w:rPr>
          <w:rFonts w:ascii="Century Schoolbook" w:hAnsi="Century Schoolbook" w:cstheme="majorHAnsi"/>
          <w:bCs/>
          <w:sz w:val="20"/>
          <w:szCs w:val="20"/>
        </w:rPr>
        <w:t>FDA approved</w:t>
      </w:r>
      <w:r w:rsidR="003A6E56" w:rsidRPr="003A6E56">
        <w:rPr>
          <w:rFonts w:ascii="Century Schoolbook" w:hAnsi="Century Schoolbook" w:cstheme="majorHAnsi"/>
          <w:b/>
          <w:sz w:val="20"/>
          <w:szCs w:val="20"/>
        </w:rPr>
        <w:t xml:space="preserve"> </w:t>
      </w:r>
      <w:r w:rsidR="00BE036E" w:rsidRPr="003A6E56">
        <w:rPr>
          <w:rFonts w:ascii="Century Schoolbook" w:hAnsi="Century Schoolbook" w:cstheme="majorHAnsi"/>
          <w:sz w:val="20"/>
          <w:szCs w:val="20"/>
        </w:rPr>
        <w:t>to</w:t>
      </w:r>
      <w:r w:rsidR="00BE036E" w:rsidRPr="008D3B72">
        <w:rPr>
          <w:rFonts w:ascii="Century Schoolbook" w:hAnsi="Century Schoolbook" w:cstheme="majorHAnsi"/>
          <w:sz w:val="20"/>
          <w:szCs w:val="20"/>
        </w:rPr>
        <w:t xml:space="preserve"> </w:t>
      </w:r>
      <w:r w:rsidR="00BE036E" w:rsidRPr="001C15B2">
        <w:rPr>
          <w:rFonts w:ascii="Century Schoolbook" w:hAnsi="Century Schoolbook" w:cstheme="majorHAnsi"/>
          <w:i/>
          <w:iCs/>
          <w:sz w:val="20"/>
          <w:szCs w:val="20"/>
        </w:rPr>
        <w:t>treat facial lines and wrinkles, lax skin of upper arms, lifting of brows, submentum, and neck tissue, for the treatment of acne scars, and for the</w:t>
      </w:r>
      <w:r w:rsidR="00BE036E" w:rsidRPr="008D3B72">
        <w:rPr>
          <w:rFonts w:ascii="Century Schoolbook" w:hAnsi="Century Schoolbook" w:cstheme="majorHAnsi"/>
          <w:sz w:val="20"/>
          <w:szCs w:val="20"/>
        </w:rPr>
        <w:t xml:space="preserve"> </w:t>
      </w:r>
      <w:r w:rsidR="00BE036E" w:rsidRPr="00D1449E">
        <w:rPr>
          <w:rFonts w:ascii="Century Schoolbook" w:hAnsi="Century Schoolbook" w:cstheme="majorHAnsi"/>
          <w:i/>
          <w:iCs/>
          <w:sz w:val="20"/>
          <w:szCs w:val="20"/>
        </w:rPr>
        <w:t>improvement of the appearance of cellulite.</w:t>
      </w:r>
      <w:r w:rsidR="00BE036E" w:rsidRPr="008D3B72">
        <w:rPr>
          <w:rFonts w:ascii="Century Schoolbook" w:hAnsi="Century Schoolbook" w:cstheme="majorHAnsi"/>
          <w:sz w:val="20"/>
          <w:szCs w:val="20"/>
        </w:rPr>
        <w:t xml:space="preserve"> </w:t>
      </w:r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I understand that there are many types of treatment for </w:t>
      </w:r>
      <w:r w:rsidR="00240D8E" w:rsidRPr="008D3B72">
        <w:rPr>
          <w:rFonts w:ascii="Century Schoolbook" w:hAnsi="Century Schoolbook" w:cstheme="majorHAnsi"/>
          <w:sz w:val="20"/>
          <w:szCs w:val="20"/>
        </w:rPr>
        <w:t>these indications</w:t>
      </w:r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 and that each has its own benefits, </w:t>
      </w:r>
      <w:r w:rsidR="00BC33F0" w:rsidRPr="008D3B72">
        <w:rPr>
          <w:rFonts w:ascii="Century Schoolbook" w:hAnsi="Century Schoolbook" w:cstheme="majorHAnsi"/>
          <w:sz w:val="20"/>
          <w:szCs w:val="20"/>
        </w:rPr>
        <w:t>risks,</w:t>
      </w:r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 and potential side effects. </w:t>
      </w:r>
      <w:proofErr w:type="spellStart"/>
      <w:r w:rsidR="00210571" w:rsidRPr="008D3B72">
        <w:rPr>
          <w:rFonts w:ascii="Century Schoolbook" w:hAnsi="Century Schoolbook" w:cstheme="majorHAnsi"/>
          <w:sz w:val="20"/>
          <w:szCs w:val="20"/>
        </w:rPr>
        <w:t>Sofwave</w:t>
      </w:r>
      <w:proofErr w:type="spellEnd"/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 </w:t>
      </w:r>
      <w:r w:rsidR="00D1449E">
        <w:rPr>
          <w:rFonts w:ascii="Century Schoolbook" w:hAnsi="Century Schoolbook" w:cstheme="majorHAnsi"/>
          <w:sz w:val="20"/>
          <w:szCs w:val="20"/>
        </w:rPr>
        <w:t xml:space="preserve">Treatment is a </w:t>
      </w:r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non-invasive, dermatological procedure </w:t>
      </w:r>
      <w:r w:rsidR="00D1449E">
        <w:rPr>
          <w:rFonts w:ascii="Century Schoolbook" w:hAnsi="Century Schoolbook" w:cstheme="majorHAnsi"/>
          <w:sz w:val="20"/>
          <w:szCs w:val="20"/>
        </w:rPr>
        <w:t xml:space="preserve">that will only be </w:t>
      </w:r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performed </w:t>
      </w:r>
      <w:r w:rsidR="001000A6">
        <w:rPr>
          <w:rFonts w:ascii="Century Schoolbook" w:hAnsi="Century Schoolbook" w:cstheme="majorHAnsi"/>
          <w:sz w:val="20"/>
          <w:szCs w:val="20"/>
        </w:rPr>
        <w:t xml:space="preserve">by </w:t>
      </w:r>
      <w:r w:rsidR="00D1449E">
        <w:rPr>
          <w:rFonts w:ascii="Century Schoolbook" w:hAnsi="Century Schoolbook" w:cstheme="majorHAnsi"/>
          <w:sz w:val="20"/>
          <w:szCs w:val="20"/>
        </w:rPr>
        <w:t xml:space="preserve">either </w:t>
      </w:r>
      <w:r w:rsidR="001000A6">
        <w:rPr>
          <w:rFonts w:ascii="Century Schoolbook" w:hAnsi="Century Schoolbook" w:cstheme="majorHAnsi"/>
          <w:sz w:val="20"/>
          <w:szCs w:val="20"/>
        </w:rPr>
        <w:t xml:space="preserve">Dr. Nandedkar or Jessica Beliveau-PA-C, who are both </w:t>
      </w:r>
      <w:r w:rsidR="00F83D23">
        <w:rPr>
          <w:rFonts w:ascii="Century Schoolbook" w:hAnsi="Century Schoolbook" w:cstheme="majorHAnsi"/>
          <w:sz w:val="20"/>
          <w:szCs w:val="20"/>
        </w:rPr>
        <w:t xml:space="preserve">board-certified, </w:t>
      </w:r>
      <w:r w:rsidR="001000A6">
        <w:rPr>
          <w:rFonts w:ascii="Century Schoolbook" w:hAnsi="Century Schoolbook" w:cstheme="majorHAnsi"/>
          <w:sz w:val="20"/>
          <w:szCs w:val="20"/>
        </w:rPr>
        <w:t xml:space="preserve">licensed professionals that are </w:t>
      </w:r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trained </w:t>
      </w:r>
      <w:r w:rsidR="00F83D23">
        <w:rPr>
          <w:rFonts w:ascii="Century Schoolbook" w:hAnsi="Century Schoolbook" w:cstheme="majorHAnsi"/>
          <w:sz w:val="20"/>
          <w:szCs w:val="20"/>
        </w:rPr>
        <w:t>to</w:t>
      </w:r>
      <w:r w:rsidR="00210571" w:rsidRPr="008D3B72">
        <w:rPr>
          <w:rFonts w:ascii="Century Schoolbook" w:hAnsi="Century Schoolbook" w:cstheme="majorHAnsi"/>
          <w:sz w:val="20"/>
          <w:szCs w:val="20"/>
        </w:rPr>
        <w:t xml:space="preserve"> use this </w:t>
      </w:r>
      <w:r w:rsidR="001000A6">
        <w:rPr>
          <w:rFonts w:ascii="Century Schoolbook" w:hAnsi="Century Schoolbook" w:cstheme="majorHAnsi"/>
          <w:sz w:val="20"/>
          <w:szCs w:val="20"/>
        </w:rPr>
        <w:t xml:space="preserve">device. I understand they will do their utmost to treat me to the best of their ability but that I must have realistic expectations and that </w:t>
      </w:r>
      <w:r w:rsidR="00FD6F5A" w:rsidRPr="00A25151">
        <w:rPr>
          <w:rFonts w:ascii="Century Schoolbook" w:hAnsi="Century Schoolbook" w:cstheme="majorHAnsi"/>
          <w:i/>
          <w:iCs/>
          <w:sz w:val="20"/>
          <w:szCs w:val="20"/>
        </w:rPr>
        <w:t>“</w:t>
      </w:r>
      <w:r w:rsidR="001000A6" w:rsidRPr="00A25151">
        <w:rPr>
          <w:rFonts w:ascii="Century Schoolbook" w:hAnsi="Century Schoolbook" w:cstheme="majorHAnsi"/>
          <w:i/>
          <w:iCs/>
          <w:sz w:val="20"/>
          <w:szCs w:val="20"/>
        </w:rPr>
        <w:t>maximum treatment efficacy</w:t>
      </w:r>
      <w:r w:rsidR="00FD6F5A" w:rsidRPr="00A25151">
        <w:rPr>
          <w:rFonts w:ascii="Century Schoolbook" w:hAnsi="Century Schoolbook" w:cstheme="majorHAnsi"/>
          <w:i/>
          <w:iCs/>
          <w:sz w:val="20"/>
          <w:szCs w:val="20"/>
        </w:rPr>
        <w:t>” may require multiple treatments</w:t>
      </w:r>
      <w:r w:rsidR="001C15B2" w:rsidRPr="00A25151">
        <w:rPr>
          <w:rFonts w:ascii="Century Schoolbook" w:hAnsi="Century Schoolbook" w:cstheme="majorHAnsi"/>
          <w:i/>
          <w:iCs/>
          <w:sz w:val="20"/>
          <w:szCs w:val="20"/>
        </w:rPr>
        <w:t>, which means multiple separate charges,</w:t>
      </w:r>
      <w:r w:rsidR="00FD6F5A" w:rsidRPr="00A25151">
        <w:rPr>
          <w:rFonts w:ascii="Century Schoolbook" w:hAnsi="Century Schoolbook" w:cstheme="majorHAnsi"/>
          <w:i/>
          <w:iCs/>
          <w:sz w:val="20"/>
          <w:szCs w:val="20"/>
        </w:rPr>
        <w:t xml:space="preserve"> and</w:t>
      </w:r>
      <w:r w:rsidR="001000A6" w:rsidRPr="00A25151">
        <w:rPr>
          <w:rFonts w:ascii="Century Schoolbook" w:hAnsi="Century Schoolbook" w:cstheme="majorHAnsi"/>
          <w:i/>
          <w:iCs/>
          <w:sz w:val="20"/>
          <w:szCs w:val="20"/>
        </w:rPr>
        <w:t xml:space="preserve"> </w:t>
      </w:r>
      <w:r w:rsidR="00DD4518" w:rsidRPr="00A25151">
        <w:rPr>
          <w:rFonts w:ascii="Century Schoolbook" w:hAnsi="Century Schoolbook" w:cstheme="majorHAnsi"/>
          <w:i/>
          <w:iCs/>
          <w:sz w:val="20"/>
          <w:szCs w:val="20"/>
        </w:rPr>
        <w:t xml:space="preserve">is </w:t>
      </w:r>
      <w:r w:rsidR="001000A6" w:rsidRPr="00A25151">
        <w:rPr>
          <w:rFonts w:ascii="Century Schoolbook" w:hAnsi="Century Schoolbook" w:cstheme="majorHAnsi"/>
          <w:i/>
          <w:iCs/>
          <w:sz w:val="20"/>
          <w:szCs w:val="20"/>
        </w:rPr>
        <w:t>based on my age</w:t>
      </w:r>
      <w:r w:rsidR="00FD6F5A" w:rsidRPr="00A25151">
        <w:rPr>
          <w:rFonts w:ascii="Century Schoolbook" w:hAnsi="Century Schoolbook" w:cstheme="majorHAnsi"/>
          <w:i/>
          <w:iCs/>
          <w:sz w:val="20"/>
          <w:szCs w:val="20"/>
        </w:rPr>
        <w:t xml:space="preserve"> and </w:t>
      </w:r>
      <w:r w:rsidR="001000A6" w:rsidRPr="00A25151">
        <w:rPr>
          <w:rFonts w:ascii="Century Schoolbook" w:hAnsi="Century Schoolbook" w:cstheme="majorHAnsi"/>
          <w:i/>
          <w:iCs/>
          <w:sz w:val="20"/>
          <w:szCs w:val="20"/>
        </w:rPr>
        <w:t>the fact that I will continue to age</w:t>
      </w:r>
      <w:r w:rsidR="00FD6F5A" w:rsidRPr="00A25151">
        <w:rPr>
          <w:rFonts w:ascii="Century Schoolbook" w:hAnsi="Century Schoolbook" w:cstheme="majorHAnsi"/>
          <w:i/>
          <w:iCs/>
          <w:sz w:val="20"/>
          <w:szCs w:val="20"/>
        </w:rPr>
        <w:t xml:space="preserve">. </w:t>
      </w:r>
      <w:r w:rsidR="00FD6F5A">
        <w:rPr>
          <w:rFonts w:ascii="Century Schoolbook" w:hAnsi="Century Schoolbook" w:cstheme="majorHAnsi"/>
          <w:sz w:val="20"/>
          <w:szCs w:val="20"/>
        </w:rPr>
        <w:t>I understand that no</w:t>
      </w:r>
      <w:r w:rsidR="00DD4518">
        <w:rPr>
          <w:rFonts w:ascii="Century Schoolbook" w:hAnsi="Century Schoolbook" w:cstheme="majorHAnsi"/>
          <w:sz w:val="20"/>
          <w:szCs w:val="20"/>
        </w:rPr>
        <w:t xml:space="preserve"> treatment is a “miracle” cure </w:t>
      </w:r>
      <w:r w:rsidR="00B647D0">
        <w:rPr>
          <w:rFonts w:ascii="Century Schoolbook" w:hAnsi="Century Schoolbook" w:cstheme="majorHAnsi"/>
          <w:sz w:val="20"/>
          <w:szCs w:val="20"/>
        </w:rPr>
        <w:t>that</w:t>
      </w:r>
      <w:r w:rsidR="00DD4518">
        <w:rPr>
          <w:rFonts w:ascii="Century Schoolbook" w:hAnsi="Century Schoolbook" w:cstheme="majorHAnsi"/>
          <w:sz w:val="20"/>
          <w:szCs w:val="20"/>
        </w:rPr>
        <w:t xml:space="preserve"> can replace my overall health. </w:t>
      </w:r>
      <w:r w:rsidR="00FD6F5A">
        <w:rPr>
          <w:rFonts w:ascii="Century Schoolbook" w:hAnsi="Century Schoolbook" w:cstheme="majorHAnsi"/>
          <w:sz w:val="20"/>
          <w:szCs w:val="20"/>
        </w:rPr>
        <w:t xml:space="preserve">I understand that they will use the </w:t>
      </w:r>
      <w:r w:rsidR="001C15B2">
        <w:rPr>
          <w:rFonts w:ascii="Century Schoolbook" w:hAnsi="Century Schoolbook" w:cstheme="majorHAnsi"/>
          <w:sz w:val="20"/>
          <w:szCs w:val="20"/>
        </w:rPr>
        <w:t>“</w:t>
      </w:r>
      <w:r w:rsidR="00FD6F5A" w:rsidRPr="001C15B2">
        <w:rPr>
          <w:rFonts w:ascii="Century Schoolbook" w:hAnsi="Century Schoolbook" w:cstheme="majorHAnsi"/>
          <w:i/>
          <w:iCs/>
          <w:sz w:val="20"/>
          <w:szCs w:val="20"/>
        </w:rPr>
        <w:t>treat to total energy protocol</w:t>
      </w:r>
      <w:r w:rsidR="001C15B2">
        <w:rPr>
          <w:rFonts w:ascii="Century Schoolbook" w:hAnsi="Century Schoolbook" w:cstheme="majorHAnsi"/>
          <w:i/>
          <w:iCs/>
          <w:sz w:val="20"/>
          <w:szCs w:val="20"/>
        </w:rPr>
        <w:t>”</w:t>
      </w:r>
      <w:r w:rsidR="00FD6F5A">
        <w:rPr>
          <w:rFonts w:ascii="Century Schoolbook" w:hAnsi="Century Schoolbook" w:cstheme="majorHAnsi"/>
          <w:sz w:val="20"/>
          <w:szCs w:val="20"/>
        </w:rPr>
        <w:t xml:space="preserve"> so that in both their hands the treatment is reproducible and interchangeable</w:t>
      </w:r>
      <w:r w:rsidR="001C15B2">
        <w:rPr>
          <w:rFonts w:ascii="Century Schoolbook" w:hAnsi="Century Schoolbook" w:cstheme="majorHAnsi"/>
          <w:sz w:val="20"/>
          <w:szCs w:val="20"/>
        </w:rPr>
        <w:t xml:space="preserve">, therefore, both providers may be involved in my treatment. </w:t>
      </w:r>
      <w:r w:rsidR="00A25151">
        <w:rPr>
          <w:rFonts w:ascii="Century Schoolbook" w:hAnsi="Century Schoolbook" w:cstheme="majorHAnsi"/>
          <w:sz w:val="20"/>
          <w:szCs w:val="20"/>
        </w:rPr>
        <w:t xml:space="preserve">I understand that it is my responsibility to inform them if I have a history of cold sores or are on blood thinners so I can safely be treated. I understand that although both Dr. Nandedkar and Jessica Beliveau PA-C have had good results from this procedure, </w:t>
      </w:r>
      <w:r w:rsidR="00A25151" w:rsidRPr="00C96714">
        <w:rPr>
          <w:rFonts w:ascii="Century Schoolbook" w:hAnsi="Century Schoolbook" w:cstheme="majorHAnsi"/>
          <w:i/>
          <w:iCs/>
          <w:sz w:val="20"/>
          <w:szCs w:val="20"/>
        </w:rPr>
        <w:t>I may not</w:t>
      </w:r>
      <w:r w:rsidR="00F83D23">
        <w:rPr>
          <w:rFonts w:ascii="Century Schoolbook" w:hAnsi="Century Schoolbook" w:cstheme="majorHAnsi"/>
          <w:i/>
          <w:iCs/>
          <w:sz w:val="20"/>
          <w:szCs w:val="20"/>
        </w:rPr>
        <w:t>,</w:t>
      </w:r>
      <w:r w:rsidR="00A25151" w:rsidRPr="00C96714">
        <w:rPr>
          <w:rFonts w:ascii="Century Schoolbook" w:hAnsi="Century Schoolbook" w:cstheme="majorHAnsi"/>
          <w:i/>
          <w:iCs/>
          <w:sz w:val="20"/>
          <w:szCs w:val="20"/>
        </w:rPr>
        <w:t xml:space="preserve"> </w:t>
      </w:r>
      <w:r w:rsidR="00A25151">
        <w:rPr>
          <w:rFonts w:ascii="Century Schoolbook" w:hAnsi="Century Schoolbook" w:cstheme="majorHAnsi"/>
          <w:sz w:val="20"/>
          <w:szCs w:val="20"/>
        </w:rPr>
        <w:t>because everyone is different and responds to various therapies differently</w:t>
      </w:r>
      <w:r w:rsidR="00C96714">
        <w:rPr>
          <w:rFonts w:ascii="Century Schoolbook" w:hAnsi="Century Schoolbook" w:cstheme="majorHAnsi"/>
          <w:sz w:val="20"/>
          <w:szCs w:val="20"/>
        </w:rPr>
        <w:t xml:space="preserve">. I understand, therefore, that guarantees of outcome cannot be given and post procedure, charges will not be reimbursed. That said, I do understand that both providers will try their best to give me a good outcome and that is the only guarantee. </w:t>
      </w:r>
      <w:r w:rsidR="00B647D0">
        <w:rPr>
          <w:rFonts w:ascii="Century Schoolbook" w:hAnsi="Century Schoolbook" w:cstheme="majorHAnsi"/>
          <w:sz w:val="20"/>
          <w:szCs w:val="20"/>
        </w:rPr>
        <w:t xml:space="preserve">I understand that people the older I am the more treatments I will need. </w:t>
      </w:r>
      <w:r w:rsidR="00772C4C">
        <w:rPr>
          <w:rFonts w:ascii="Century Schoolbook" w:hAnsi="Century Schoolbook" w:cstheme="majorHAnsi"/>
          <w:sz w:val="20"/>
          <w:szCs w:val="20"/>
        </w:rPr>
        <w:tab/>
      </w:r>
      <w:r w:rsidR="00772C4C">
        <w:rPr>
          <w:rFonts w:ascii="Century Schoolbook" w:hAnsi="Century Schoolbook" w:cstheme="majorHAnsi"/>
          <w:sz w:val="20"/>
          <w:szCs w:val="20"/>
        </w:rPr>
        <w:tab/>
      </w:r>
      <w:r w:rsidR="00772C4C">
        <w:rPr>
          <w:rFonts w:ascii="Century Schoolbook" w:hAnsi="Century Schoolbook" w:cstheme="majorHAnsi"/>
          <w:sz w:val="20"/>
          <w:szCs w:val="20"/>
        </w:rPr>
        <w:tab/>
      </w:r>
      <w:r w:rsidR="00772C4C">
        <w:rPr>
          <w:rFonts w:ascii="Century Schoolbook" w:hAnsi="Century Schoolbook" w:cstheme="majorHAnsi"/>
          <w:sz w:val="20"/>
          <w:szCs w:val="20"/>
        </w:rPr>
        <w:tab/>
      </w:r>
      <w:r w:rsidR="00772C4C">
        <w:rPr>
          <w:rFonts w:ascii="Century Schoolbook" w:hAnsi="Century Schoolbook" w:cstheme="majorHAnsi"/>
          <w:sz w:val="20"/>
          <w:szCs w:val="20"/>
        </w:rPr>
        <w:tab/>
      </w:r>
      <w:r w:rsidR="00772C4C">
        <w:rPr>
          <w:rFonts w:ascii="Century Schoolbook" w:hAnsi="Century Schoolbook" w:cstheme="majorHAnsi"/>
          <w:sz w:val="20"/>
          <w:szCs w:val="20"/>
        </w:rPr>
        <w:tab/>
      </w:r>
      <w:r w:rsidR="00772C4C">
        <w:rPr>
          <w:rFonts w:ascii="Century Schoolbook" w:hAnsi="Century Schoolbook" w:cstheme="majorHAnsi"/>
          <w:sz w:val="20"/>
          <w:szCs w:val="20"/>
        </w:rPr>
        <w:tab/>
      </w:r>
    </w:p>
    <w:p w14:paraId="5D575131" w14:textId="22C11382" w:rsidR="00D11408" w:rsidRDefault="00210571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  <w:r w:rsidRPr="008D3B72">
        <w:rPr>
          <w:rFonts w:ascii="Century Schoolbook" w:hAnsi="Century Schoolbook" w:cstheme="majorHAnsi"/>
          <w:sz w:val="20"/>
          <w:szCs w:val="20"/>
        </w:rPr>
        <w:t xml:space="preserve">By completing this Patient Consent Form, I am consenting </w:t>
      </w:r>
      <w:r w:rsidR="00F83D23">
        <w:rPr>
          <w:rFonts w:ascii="Century Schoolbook" w:hAnsi="Century Schoolbook" w:cstheme="majorHAnsi"/>
          <w:sz w:val="20"/>
          <w:szCs w:val="20"/>
        </w:rPr>
        <w:t>to</w:t>
      </w:r>
      <w:r w:rsidRPr="008D3B72">
        <w:rPr>
          <w:rFonts w:ascii="Century Schoolbook" w:hAnsi="Century Schoolbook" w:cstheme="majorHAnsi"/>
          <w:sz w:val="20"/>
          <w:szCs w:val="20"/>
        </w:rPr>
        <w:t xml:space="preserve"> treatment with the Sofwave System and acknowledging that I have read and underst</w:t>
      </w:r>
      <w:r w:rsidR="002E6422" w:rsidRPr="008D3B72">
        <w:rPr>
          <w:rFonts w:ascii="Century Schoolbook" w:hAnsi="Century Schoolbook" w:cstheme="majorHAnsi"/>
          <w:sz w:val="20"/>
          <w:szCs w:val="20"/>
        </w:rPr>
        <w:t>oo</w:t>
      </w:r>
      <w:r w:rsidRPr="008D3B72">
        <w:rPr>
          <w:rFonts w:ascii="Century Schoolbook" w:hAnsi="Century Schoolbook" w:cstheme="majorHAnsi"/>
          <w:sz w:val="20"/>
          <w:szCs w:val="20"/>
        </w:rPr>
        <w:t xml:space="preserve">d all information contained in this </w:t>
      </w:r>
      <w:r w:rsidR="00BB2D98" w:rsidRPr="008D3B72">
        <w:rPr>
          <w:rFonts w:ascii="Century Schoolbook" w:hAnsi="Century Schoolbook" w:cstheme="majorHAnsi"/>
          <w:sz w:val="20"/>
          <w:szCs w:val="20"/>
        </w:rPr>
        <w:t>form and</w:t>
      </w:r>
      <w:r w:rsidRPr="008D3B72">
        <w:rPr>
          <w:rFonts w:ascii="Century Schoolbook" w:hAnsi="Century Schoolbook" w:cstheme="majorHAnsi"/>
          <w:sz w:val="20"/>
          <w:szCs w:val="20"/>
        </w:rPr>
        <w:t xml:space="preserve"> made an informed and careful decision to receive the treatment with the </w:t>
      </w:r>
      <w:proofErr w:type="spellStart"/>
      <w:r w:rsidRPr="008D3B72">
        <w:rPr>
          <w:rFonts w:ascii="Century Schoolbook" w:hAnsi="Century Schoolbook" w:cstheme="majorHAnsi"/>
          <w:sz w:val="20"/>
          <w:szCs w:val="20"/>
        </w:rPr>
        <w:t>Sofwave</w:t>
      </w:r>
      <w:proofErr w:type="spellEnd"/>
      <w:r w:rsidRPr="008D3B72">
        <w:rPr>
          <w:rFonts w:ascii="Century Schoolbook" w:hAnsi="Century Schoolbook" w:cstheme="majorHAnsi"/>
          <w:sz w:val="20"/>
          <w:szCs w:val="20"/>
        </w:rPr>
        <w:t xml:space="preserve"> System</w:t>
      </w:r>
      <w:r w:rsidR="00F83D23">
        <w:rPr>
          <w:rFonts w:ascii="Century Schoolbook" w:hAnsi="Century Schoolbook" w:cstheme="majorHAnsi"/>
          <w:sz w:val="20"/>
          <w:szCs w:val="20"/>
        </w:rPr>
        <w:t xml:space="preserve"> because I understand the following:</w:t>
      </w:r>
    </w:p>
    <w:p w14:paraId="1A0AFDFF" w14:textId="77777777" w:rsidR="00D6751A" w:rsidRDefault="00D6751A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</w:p>
    <w:p w14:paraId="548ED712" w14:textId="64161819" w:rsidR="00F83D23" w:rsidRDefault="00F83D23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  <w:r>
        <w:rPr>
          <w:rFonts w:ascii="Century Schoolbook" w:hAnsi="Century Schoolbook" w:cstheme="maj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305DE" wp14:editId="55541C1B">
                <wp:simplePos x="0" y="0"/>
                <wp:positionH relativeFrom="column">
                  <wp:posOffset>20996</wp:posOffset>
                </wp:positionH>
                <wp:positionV relativeFrom="paragraph">
                  <wp:posOffset>23495</wp:posOffset>
                </wp:positionV>
                <wp:extent cx="6064045" cy="3303638"/>
                <wp:effectExtent l="0" t="0" r="6985" b="11430"/>
                <wp:wrapNone/>
                <wp:docPr id="74701474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4045" cy="33036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DFAAB2A" w14:textId="74829F10" w:rsidR="00E15435" w:rsidRDefault="00F83D23" w:rsidP="00E15435">
                            <w:pPr>
                              <w:spacing w:before="120" w:after="120" w:line="276" w:lineRule="auto"/>
                              <w:jc w:val="both"/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</w:pPr>
                            <w:r w:rsidRPr="00F83D23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proofErr w:type="spellStart"/>
                            <w:r w:rsidRPr="00F83D23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Sofwave</w:t>
                            </w:r>
                            <w:proofErr w:type="spellEnd"/>
                            <w:r w:rsidRPr="00F83D23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System is used to treat wrinkles and fine lines on the skin</w:t>
                            </w:r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, acne scars and cellulite. </w:t>
                            </w:r>
                            <w:r w:rsidRPr="00F83D23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The procedure is non-invasive and uses an ultrasound beam to deliver ultrasound energy to the skin. The heat from the ultrasound stimulates new collagen and elastin to form over several months.</w:t>
                            </w:r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83D23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I understand that there may be some </w:t>
                            </w:r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pain or </w:t>
                            </w:r>
                            <w:r w:rsidRPr="00F83D23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discomfort during the treatment when the ultrasound beam is being delivered</w:t>
                            </w:r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but Dr. Nandedkar and Jessica Beliveau PA-C will use techniques to do their utmost to minimize my pain. </w:t>
                            </w:r>
                            <w:r w:rsidRPr="008D3B72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Following treatment, there may be some redness and/or swelling in the treatment areas that may last for a few hours</w:t>
                            </w:r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or come intermittently </w:t>
                            </w:r>
                            <w:r w:rsidR="00B647D0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over the next </w:t>
                            </w:r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few days</w:t>
                            </w:r>
                            <w:r w:rsidRPr="008D3B72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; there should be no pain when the procedure is complete, while post-procedure discomfort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, “tired feeling,” slight fever</w:t>
                            </w:r>
                            <w:r w:rsidRPr="008D3B72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or tenderness is possible.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My experience in receiving the treatment and the results of my treatment may be different from others.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281D2A1" w14:textId="52A507B1" w:rsidR="00B05AFA" w:rsidRDefault="00F83D23" w:rsidP="005356AF">
                            <w:pPr>
                              <w:spacing w:before="120" w:after="120" w:line="276" w:lineRule="auto"/>
                              <w:jc w:val="both"/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While receiving treatment with the </w:t>
                            </w:r>
                            <w:proofErr w:type="spellStart"/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Sofwave</w:t>
                            </w:r>
                            <w:proofErr w:type="spellEnd"/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System can provide potential benefits for me, there are also potential 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rare but real 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risks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or 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complications associated with the treatment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despite our best efforts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. These risks include but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are</w:t>
                            </w:r>
                            <w:r w:rsidR="00772C4C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not limited to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the following: 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skin b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urn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, s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ignificant pain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, t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enderness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, c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hanges in skin pigmentation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, p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ersistent redness and/or swelling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, u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lceration/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e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rosion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 or br</w:t>
                            </w:r>
                            <w:r w:rsidRP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uising</w:t>
                            </w:r>
                            <w:r w:rsidR="00E15435"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5356AF" w:rsidRPr="005356AF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For additional information about the </w:t>
                            </w:r>
                            <w:proofErr w:type="spellStart"/>
                            <w:r w:rsidR="005356AF" w:rsidRPr="005356AF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ofwave</w:t>
                            </w:r>
                            <w:proofErr w:type="spellEnd"/>
                            <w:r w:rsidR="005356AF" w:rsidRPr="005356AF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ystem, I can call toll free 1-855-sofwave or log on to </w:t>
                            </w:r>
                            <w:hyperlink r:id="rId7" w:history="1">
                              <w:r w:rsidR="005356AF" w:rsidRPr="005356AF">
                                <w:rPr>
                                  <w:rStyle w:val="Hyperlink"/>
                                  <w:rFonts w:ascii="Century Schoolbook" w:hAnsi="Century Schoolbook" w:cstheme="majorHAnsi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https://sofwave.com/</w:t>
                              </w:r>
                            </w:hyperlink>
                            <w:r w:rsidR="005356AF" w:rsidRPr="005356AF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B05AFA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647D0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r read </w:t>
                            </w:r>
                            <w:proofErr w:type="gramStart"/>
                            <w:r w:rsidR="00B647D0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FAQ’s</w:t>
                            </w:r>
                            <w:proofErr w:type="gramEnd"/>
                            <w:r w:rsidR="00B647D0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n the PDC website.</w:t>
                            </w:r>
                            <w:r w:rsidR="00B05AFA"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</w:t>
                            </w:r>
                          </w:p>
                          <w:p w14:paraId="037A4FC6" w14:textId="0B189F5D" w:rsidR="00F83D23" w:rsidRDefault="00B05AFA" w:rsidP="00B05AFA">
                            <w:pPr>
                              <w:spacing w:before="120" w:after="120" w:line="276" w:lineRule="auto"/>
                              <w:ind w:firstLine="720"/>
                              <w:jc w:val="both"/>
                            </w:pPr>
                            <w:r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 have read and understood all the above then: </w:t>
                            </w:r>
                            <w:r>
                              <w:rPr>
                                <w:rFonts w:ascii="Century Schoolbook" w:hAnsi="Century Schoolbook" w:cstheme="majorHAns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 xml:space="preserve">Initial </w:t>
                            </w:r>
                            <w:proofErr w:type="gramStart"/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here:_</w:t>
                            </w:r>
                            <w:proofErr w:type="gramEnd"/>
                            <w:r>
                              <w:rPr>
                                <w:rFonts w:ascii="Century Schoolbook" w:hAnsi="Century Schoolbook" w:cstheme="majorHAnsi"/>
                                <w:sz w:val="20"/>
                                <w:szCs w:val="20"/>
                              </w:rPr>
                              <w:t>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305D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.65pt;margin-top:1.85pt;width:477.5pt;height:26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" fillcolor="white [3201]" strokecolor="black [3213]" strokeweight=".5pt">
                <v:textbox>
                  <w:txbxContent>
                    <w:p w14:paraId="0DFAAB2A" w14:textId="74829F10" w:rsidR="00E15435" w:rsidRDefault="00F83D23" w:rsidP="00E15435">
                      <w:pPr>
                        <w:spacing w:before="120" w:after="120" w:line="276" w:lineRule="auto"/>
                        <w:jc w:val="both"/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</w:pPr>
                      <w:r w:rsidRPr="00F83D23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The </w:t>
                      </w:r>
                      <w:proofErr w:type="spellStart"/>
                      <w:r w:rsidRPr="00F83D23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Sofwave</w:t>
                      </w:r>
                      <w:proofErr w:type="spellEnd"/>
                      <w:r w:rsidRPr="00F83D23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System is used to treat wrinkles and fine lines on the skin</w:t>
                      </w:r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, acne scars and cellulite. </w:t>
                      </w:r>
                      <w:r w:rsidRPr="00F83D23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The procedure is non-invasive and uses an ultrasound beam to deliver ultrasound energy to the skin. The heat from the ultrasound stimulates new collagen and elastin to form over several months.</w:t>
                      </w:r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</w:t>
                      </w:r>
                      <w:r w:rsidRPr="00F83D23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I understand that there may be some </w:t>
                      </w:r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pain or </w:t>
                      </w:r>
                      <w:r w:rsidRPr="00F83D23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discomfort during the treatment when the ultrasound beam is being delivered</w:t>
                      </w:r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but Dr. Nandedkar and Jessica Beliveau PA-C will use techniques to do their utmost to minimize my pain. </w:t>
                      </w:r>
                      <w:r w:rsidRPr="008D3B72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Following treatment, there may be some redness and/or swelling in the treatment areas that may last for a few hours</w:t>
                      </w:r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or come intermittently </w:t>
                      </w:r>
                      <w:r w:rsidR="00B647D0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over the next </w:t>
                      </w:r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few days</w:t>
                      </w:r>
                      <w:r w:rsidRPr="008D3B72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; there should be no pain when the procedure is complete, while post-procedure discomfort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, “tired feeling,” slight fever</w:t>
                      </w:r>
                      <w:r w:rsidRPr="008D3B72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or tenderness is possible.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My experience in receiving the treatment and the results of my treatment may be different from others.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281D2A1" w14:textId="52A507B1" w:rsidR="00B05AFA" w:rsidRDefault="00F83D23" w:rsidP="005356AF">
                      <w:pPr>
                        <w:spacing w:before="120" w:after="120" w:line="276" w:lineRule="auto"/>
                        <w:jc w:val="both"/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While receiving treatment with the </w:t>
                      </w:r>
                      <w:proofErr w:type="spellStart"/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Sofwave</w:t>
                      </w:r>
                      <w:proofErr w:type="spellEnd"/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System can provide potential benefits for me, there are also potential 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rare but real 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risks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or 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complications associated with the treatment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despite our best efforts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. These risks include but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are</w:t>
                      </w:r>
                      <w:r w:rsidR="00772C4C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not limited to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the following: 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skin b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urn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, s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ignificant pain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, t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enderness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, c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hanges in skin pigmentation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, p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ersistent redness and/or swelling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, u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lceration/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e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rosion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 or br</w:t>
                      </w:r>
                      <w:r w:rsidRP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uising</w:t>
                      </w:r>
                      <w:r w:rsidR="00E15435"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. </w:t>
                      </w:r>
                      <w:r w:rsidR="005356AF" w:rsidRPr="005356AF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For additional information about the </w:t>
                      </w:r>
                      <w:proofErr w:type="spellStart"/>
                      <w:r w:rsidR="005356AF" w:rsidRPr="005356AF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ofwave</w:t>
                      </w:r>
                      <w:proofErr w:type="spellEnd"/>
                      <w:r w:rsidR="005356AF" w:rsidRPr="005356AF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System, I can call toll free 1-855-sofwave or log on to </w:t>
                      </w:r>
                      <w:hyperlink r:id="rId8" w:history="1">
                        <w:r w:rsidR="005356AF" w:rsidRPr="005356AF">
                          <w:rPr>
                            <w:rStyle w:val="Hyperlink"/>
                            <w:rFonts w:ascii="Century Schoolbook" w:hAnsi="Century Schoolbook" w:cstheme="majorHAnsi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https://sofwave.com/</w:t>
                        </w:r>
                      </w:hyperlink>
                      <w:r w:rsidR="005356AF" w:rsidRPr="005356AF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r w:rsidR="00B05AFA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B647D0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or read </w:t>
                      </w:r>
                      <w:proofErr w:type="gramStart"/>
                      <w:r w:rsidR="00B647D0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FAQ’s</w:t>
                      </w:r>
                      <w:proofErr w:type="gramEnd"/>
                      <w:r w:rsidR="00B647D0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on the PDC website.</w:t>
                      </w:r>
                      <w:r w:rsidR="00B05AFA"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</w:t>
                      </w:r>
                    </w:p>
                    <w:p w14:paraId="037A4FC6" w14:textId="0B189F5D" w:rsidR="00F83D23" w:rsidRDefault="00B05AFA" w:rsidP="00B05AFA">
                      <w:pPr>
                        <w:spacing w:before="120" w:after="120" w:line="276" w:lineRule="auto"/>
                        <w:ind w:firstLine="720"/>
                        <w:jc w:val="both"/>
                      </w:pPr>
                      <w:r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I have read and understood all the above then: </w:t>
                      </w:r>
                      <w:r>
                        <w:rPr>
                          <w:rFonts w:ascii="Century Schoolbook" w:hAnsi="Century Schoolbook" w:cstheme="majorHAns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 xml:space="preserve">Initial </w:t>
                      </w:r>
                      <w:proofErr w:type="gramStart"/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here:_</w:t>
                      </w:r>
                      <w:proofErr w:type="gramEnd"/>
                      <w:r>
                        <w:rPr>
                          <w:rFonts w:ascii="Century Schoolbook" w:hAnsi="Century Schoolbook" w:cstheme="majorHAnsi"/>
                          <w:sz w:val="20"/>
                          <w:szCs w:val="20"/>
                        </w:rPr>
                        <w:t>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034AE4CF" w14:textId="03B07ACD" w:rsidR="00F83D23" w:rsidRDefault="00F83D23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</w:p>
    <w:p w14:paraId="70887C67" w14:textId="49D72E26" w:rsidR="00F83D23" w:rsidRDefault="00F83D23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</w:p>
    <w:p w14:paraId="4E1BA65B" w14:textId="3C804489" w:rsidR="00F83D23" w:rsidRDefault="00F83D23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</w:p>
    <w:p w14:paraId="79710B9C" w14:textId="1C91B63E" w:rsidR="00F83D23" w:rsidRDefault="00F83D23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</w:p>
    <w:p w14:paraId="634EF17B" w14:textId="52AAF0F6" w:rsidR="00F83D23" w:rsidRPr="008D3B72" w:rsidRDefault="00F83D23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</w:p>
    <w:p w14:paraId="79D2A275" w14:textId="755B3355" w:rsidR="00D11408" w:rsidRPr="008D3B72" w:rsidRDefault="00D11408" w:rsidP="002E6422">
      <w:pPr>
        <w:pStyle w:val="ListParagraph"/>
        <w:spacing w:before="120" w:after="120" w:line="276" w:lineRule="auto"/>
        <w:ind w:left="0"/>
        <w:jc w:val="both"/>
        <w:rPr>
          <w:rFonts w:ascii="Century Schoolbook" w:hAnsi="Century Schoolbook" w:cstheme="majorHAnsi"/>
          <w:sz w:val="20"/>
          <w:szCs w:val="20"/>
        </w:rPr>
      </w:pPr>
    </w:p>
    <w:p w14:paraId="28D0AB83" w14:textId="77777777" w:rsidR="005F6156" w:rsidRDefault="005F6156" w:rsidP="005F6156">
      <w:pPr>
        <w:pStyle w:val="ListParagraph"/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0E21EA06" w14:textId="77777777" w:rsidR="00F83D23" w:rsidRDefault="00F83D23" w:rsidP="005F6156">
      <w:pPr>
        <w:pStyle w:val="ListParagraph"/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6EE5FEE9" w14:textId="77777777" w:rsidR="00F83D23" w:rsidRDefault="00F83D23" w:rsidP="005F6156">
      <w:pPr>
        <w:pStyle w:val="ListParagraph"/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75865361" w14:textId="77777777" w:rsidR="00F83D23" w:rsidRDefault="00F83D23" w:rsidP="005F6156">
      <w:pPr>
        <w:pStyle w:val="ListParagraph"/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64F7017A" w14:textId="77777777" w:rsidR="00F83D23" w:rsidRDefault="00F83D23" w:rsidP="005F6156">
      <w:pPr>
        <w:pStyle w:val="ListParagraph"/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77E6D95C" w14:textId="77777777" w:rsidR="00F83D23" w:rsidRPr="008D3B72" w:rsidRDefault="00F83D23" w:rsidP="005F6156">
      <w:pPr>
        <w:pStyle w:val="ListParagraph"/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5446012A" w14:textId="1CA778F5" w:rsidR="002A2636" w:rsidRDefault="002A2636" w:rsidP="002A2636">
      <w:pPr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3D11B2F6" w14:textId="77777777" w:rsidR="00772C4C" w:rsidRDefault="00772C4C" w:rsidP="002A2636">
      <w:pPr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2E52434A" w14:textId="77777777" w:rsidR="00772C4C" w:rsidRPr="008D3B72" w:rsidRDefault="00772C4C" w:rsidP="002A2636">
      <w:pPr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6F04F4E0" w14:textId="77777777" w:rsidR="00772C4C" w:rsidRDefault="00772C4C" w:rsidP="002A2636">
      <w:pPr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442AFA0C" w14:textId="77777777" w:rsidR="00772C4C" w:rsidRDefault="00772C4C" w:rsidP="002A2636">
      <w:pPr>
        <w:spacing w:before="120" w:after="120" w:line="276" w:lineRule="auto"/>
        <w:jc w:val="both"/>
        <w:rPr>
          <w:rFonts w:ascii="Century Schoolbook" w:hAnsi="Century Schoolbook" w:cstheme="majorHAnsi"/>
          <w:sz w:val="20"/>
          <w:szCs w:val="20"/>
        </w:rPr>
      </w:pPr>
    </w:p>
    <w:p w14:paraId="19F1AB8E" w14:textId="380BBE65" w:rsidR="00D4368D" w:rsidRDefault="00C77140" w:rsidP="00D4368D">
      <w:pPr>
        <w:spacing w:before="120" w:after="120"/>
        <w:jc w:val="both"/>
        <w:rPr>
          <w:rFonts w:ascii="Century Schoolbook" w:hAnsi="Century Schoolbook" w:cstheme="majorHAnsi"/>
          <w:b/>
          <w:bCs/>
          <w:color w:val="000000" w:themeColor="text1"/>
          <w:sz w:val="22"/>
          <w:szCs w:val="22"/>
        </w:rPr>
      </w:pPr>
      <w:r w:rsidRPr="00C77140">
        <w:rPr>
          <w:rFonts w:ascii="Century Schoolbook" w:hAnsi="Century Schoolbook" w:cstheme="majorHAnsi"/>
          <w:b/>
          <w:bCs/>
          <w:sz w:val="20"/>
          <w:szCs w:val="20"/>
        </w:rPr>
        <w:t xml:space="preserve">Fillers and </w:t>
      </w:r>
      <w:proofErr w:type="spellStart"/>
      <w:r w:rsidRPr="00C77140">
        <w:rPr>
          <w:rFonts w:ascii="Century Schoolbook" w:hAnsi="Century Schoolbook" w:cstheme="majorHAnsi"/>
          <w:b/>
          <w:bCs/>
          <w:sz w:val="20"/>
          <w:szCs w:val="20"/>
        </w:rPr>
        <w:t>Sofwave</w:t>
      </w:r>
      <w:proofErr w:type="spellEnd"/>
      <w:r w:rsidRPr="00C77140">
        <w:rPr>
          <w:rFonts w:ascii="Century Schoolbook" w:hAnsi="Century Schoolbook" w:cstheme="majorHAnsi"/>
          <w:b/>
          <w:bCs/>
          <w:sz w:val="20"/>
          <w:szCs w:val="20"/>
        </w:rPr>
        <w:t>:</w:t>
      </w:r>
      <w:r w:rsidRPr="00C77140">
        <w:rPr>
          <w:rFonts w:ascii="Century Schoolbook" w:hAnsi="Century Schoolbook" w:cstheme="majorHAnsi"/>
          <w:sz w:val="20"/>
          <w:szCs w:val="20"/>
        </w:rPr>
        <w:t xml:space="preserve"> </w:t>
      </w:r>
      <w:r>
        <w:rPr>
          <w:rFonts w:ascii="Century Schoolbook" w:hAnsi="Century Schoolbook" w:cstheme="majorHAnsi"/>
          <w:sz w:val="20"/>
          <w:szCs w:val="20"/>
        </w:rPr>
        <w:t xml:space="preserve">If you had </w:t>
      </w:r>
      <w:r>
        <w:rPr>
          <w:rFonts w:ascii="Century Schoolbook" w:eastAsia="Times New Roman" w:hAnsi="Century Schoolbook" w:cstheme="majorHAnsi"/>
          <w:sz w:val="20"/>
          <w:szCs w:val="20"/>
        </w:rPr>
        <w:t>t</w:t>
      </w:r>
      <w:r w:rsidRPr="00C77140">
        <w:rPr>
          <w:rFonts w:ascii="Century Schoolbook" w:eastAsia="Times New Roman" w:hAnsi="Century Schoolbook" w:cstheme="majorHAnsi"/>
          <w:sz w:val="20"/>
          <w:szCs w:val="20"/>
        </w:rPr>
        <w:t xml:space="preserve">reatment with </w:t>
      </w:r>
      <w:r w:rsidR="00B647D0">
        <w:rPr>
          <w:rFonts w:ascii="Century Schoolbook" w:eastAsia="Times New Roman" w:hAnsi="Century Schoolbook" w:cstheme="majorHAnsi"/>
          <w:sz w:val="20"/>
          <w:szCs w:val="20"/>
        </w:rPr>
        <w:t xml:space="preserve">a </w:t>
      </w:r>
      <w:r w:rsidRPr="00C77140">
        <w:rPr>
          <w:rFonts w:ascii="Century Schoolbook" w:eastAsia="Times New Roman" w:hAnsi="Century Schoolbook" w:cstheme="majorHAnsi"/>
          <w:sz w:val="20"/>
          <w:szCs w:val="20"/>
        </w:rPr>
        <w:t>dermal filler within the last 1-2 months</w:t>
      </w:r>
      <w:r>
        <w:rPr>
          <w:rFonts w:ascii="Century Schoolbook" w:eastAsia="Times New Roman" w:hAnsi="Century Schoolbook" w:cstheme="majorHAnsi"/>
          <w:sz w:val="20"/>
          <w:szCs w:val="20"/>
        </w:rPr>
        <w:t xml:space="preserve">, </w:t>
      </w:r>
      <w:proofErr w:type="spellStart"/>
      <w:r w:rsidRPr="00C77140">
        <w:rPr>
          <w:rFonts w:ascii="Century Schoolbook" w:eastAsia="Times New Roman" w:hAnsi="Century Schoolbook" w:cstheme="majorHAnsi"/>
          <w:sz w:val="20"/>
          <w:szCs w:val="20"/>
        </w:rPr>
        <w:t>Sofwave</w:t>
      </w:r>
      <w:proofErr w:type="spellEnd"/>
      <w:r w:rsidRPr="00C77140">
        <w:rPr>
          <w:rFonts w:ascii="Century Schoolbook" w:eastAsia="Times New Roman" w:hAnsi="Century Schoolbook" w:cstheme="majorHAnsi"/>
          <w:sz w:val="20"/>
          <w:szCs w:val="20"/>
        </w:rPr>
        <w:t xml:space="preserve"> is not recommended for use directly over areas with a dermal filler</w:t>
      </w:r>
      <w:r w:rsidR="00B647D0">
        <w:rPr>
          <w:rFonts w:ascii="Century Schoolbook" w:eastAsia="Times New Roman" w:hAnsi="Century Schoolbook" w:cstheme="majorHAnsi"/>
          <w:sz w:val="20"/>
          <w:szCs w:val="20"/>
        </w:rPr>
        <w:t>.</w:t>
      </w:r>
      <w:r w:rsidRPr="00C77140">
        <w:rPr>
          <w:rFonts w:ascii="Century Schoolbook" w:eastAsia="Times New Roman" w:hAnsi="Century Schoolbook" w:cstheme="majorHAnsi"/>
          <w:sz w:val="20"/>
          <w:szCs w:val="20"/>
        </w:rPr>
        <w:t xml:space="preserve"> If you had filler more than 6 weeks ago, we may treat over the area. Also, we may treat with fillers after the </w:t>
      </w:r>
      <w:proofErr w:type="spellStart"/>
      <w:r w:rsidRPr="00C77140">
        <w:rPr>
          <w:rFonts w:ascii="Century Schoolbook" w:eastAsia="Times New Roman" w:hAnsi="Century Schoolbook" w:cstheme="majorHAnsi"/>
          <w:sz w:val="20"/>
          <w:szCs w:val="20"/>
        </w:rPr>
        <w:t>Sofwave</w:t>
      </w:r>
      <w:proofErr w:type="spellEnd"/>
      <w:r w:rsidRPr="00C77140">
        <w:rPr>
          <w:rFonts w:ascii="Century Schoolbook" w:eastAsia="Times New Roman" w:hAnsi="Century Schoolbook" w:cstheme="majorHAnsi"/>
          <w:sz w:val="20"/>
          <w:szCs w:val="20"/>
        </w:rPr>
        <w:t xml:space="preserve"> procedure</w:t>
      </w:r>
      <w:r>
        <w:rPr>
          <w:rFonts w:ascii="Century Schoolbook" w:eastAsia="Times New Roman" w:hAnsi="Century Schoolbook" w:cstheme="majorHAnsi"/>
          <w:sz w:val="20"/>
          <w:szCs w:val="20"/>
        </w:rPr>
        <w:t xml:space="preserve"> to support the treated area</w:t>
      </w:r>
      <w:r w:rsidRPr="00C77140">
        <w:rPr>
          <w:rFonts w:ascii="Century Schoolbook" w:eastAsia="Times New Roman" w:hAnsi="Century Schoolbook" w:cstheme="majorHAnsi"/>
          <w:sz w:val="20"/>
          <w:szCs w:val="20"/>
        </w:rPr>
        <w:t>.</w:t>
      </w:r>
      <w:r w:rsidR="00772C4C">
        <w:rPr>
          <w:rFonts w:ascii="Century Schoolbook" w:hAnsi="Century Schoolbook" w:cstheme="majorHAnsi"/>
          <w:b/>
          <w:bCs/>
          <w:color w:val="000000" w:themeColor="text1"/>
          <w:sz w:val="22"/>
          <w:szCs w:val="22"/>
        </w:rPr>
        <w:t xml:space="preserve">   </w:t>
      </w:r>
    </w:p>
    <w:p w14:paraId="0D4F27B7" w14:textId="7E2B8125" w:rsidR="00772C4C" w:rsidRPr="00D4368D" w:rsidRDefault="00D4368D" w:rsidP="00D4368D">
      <w:pPr>
        <w:spacing w:before="120" w:after="120"/>
        <w:ind w:left="720" w:firstLine="7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b/>
          <w:bCs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0FAF64" wp14:editId="3FC7EB36">
                <wp:simplePos x="0" y="0"/>
                <wp:positionH relativeFrom="column">
                  <wp:posOffset>79764</wp:posOffset>
                </wp:positionH>
                <wp:positionV relativeFrom="paragraph">
                  <wp:posOffset>37403</wp:posOffset>
                </wp:positionV>
                <wp:extent cx="613246" cy="489646"/>
                <wp:effectExtent l="0" t="0" r="9525" b="18415"/>
                <wp:wrapNone/>
                <wp:docPr id="196464085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246" cy="489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D67CF1" w14:textId="46E124F0" w:rsidR="005F6156" w:rsidRDefault="005F615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52F5F6" wp14:editId="6581AB8B">
                                  <wp:extent cx="420116" cy="408526"/>
                                  <wp:effectExtent l="0" t="0" r="0" b="0"/>
                                  <wp:docPr id="529160405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29160405" name="Picture 529160405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0677" cy="4382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FAF64" id="Text Box 2" o:spid="_x0000_s1027" type="#_x0000_t202" style="position:absolute;left:0;text-align:left;margin-left:6.3pt;margin-top:2.95pt;width:48.3pt;height:38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" fillcolor="white [3201]" strokeweight=".5pt">
                <v:textbox>
                  <w:txbxContent>
                    <w:p w14:paraId="64D67CF1" w14:textId="46E124F0" w:rsidR="005F6156" w:rsidRDefault="005F6156">
                      <w:r>
                        <w:rPr>
                          <w:noProof/>
                        </w:rPr>
                        <w:drawing>
                          <wp:inline distT="0" distB="0" distL="0" distR="0" wp14:anchorId="4652F5F6" wp14:editId="6581AB8B">
                            <wp:extent cx="420116" cy="408526"/>
                            <wp:effectExtent l="0" t="0" r="0" b="0"/>
                            <wp:docPr id="529160405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29160405" name="Picture 529160405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0677" cy="4382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335F0" w:rsidRPr="005F6156">
        <w:rPr>
          <w:rFonts w:ascii="Century Schoolbook" w:hAnsi="Century Schoolbook" w:cstheme="majorHAnsi"/>
          <w:b/>
          <w:bCs/>
          <w:color w:val="000000" w:themeColor="text1"/>
          <w:sz w:val="22"/>
          <w:szCs w:val="22"/>
        </w:rPr>
        <w:t>Do you have any of the following</w:t>
      </w:r>
      <w:r w:rsidR="00772C4C" w:rsidRPr="00772C4C">
        <w:rPr>
          <w:rFonts w:ascii="Century Schoolbook" w:hAnsi="Century Schoolbook" w:cstheme="majorHAnsi"/>
          <w:b/>
          <w:bCs/>
          <w:color w:val="000000" w:themeColor="text1"/>
          <w:sz w:val="20"/>
          <w:szCs w:val="20"/>
        </w:rPr>
        <w:t xml:space="preserve"> </w:t>
      </w:r>
      <w:r w:rsidR="00772C4C">
        <w:rPr>
          <w:rFonts w:ascii="Century Schoolbook" w:hAnsi="Century Schoolbook" w:cstheme="majorHAnsi"/>
          <w:b/>
          <w:bCs/>
          <w:color w:val="000000" w:themeColor="text1"/>
          <w:sz w:val="20"/>
          <w:szCs w:val="20"/>
        </w:rPr>
        <w:t>c</w:t>
      </w:r>
      <w:r w:rsidR="00772C4C" w:rsidRPr="008D3B72">
        <w:rPr>
          <w:rFonts w:ascii="Century Schoolbook" w:hAnsi="Century Schoolbook" w:cstheme="majorHAnsi"/>
          <w:b/>
          <w:bCs/>
          <w:color w:val="000000" w:themeColor="text1"/>
          <w:sz w:val="20"/>
          <w:szCs w:val="20"/>
        </w:rPr>
        <w:t>ontraindications</w:t>
      </w:r>
      <w:r w:rsidR="00772C4C">
        <w:rPr>
          <w:rFonts w:ascii="Century Schoolbook" w:hAnsi="Century Schoolbook" w:cstheme="majorHAnsi"/>
          <w:b/>
          <w:bCs/>
          <w:color w:val="000000" w:themeColor="text1"/>
          <w:sz w:val="20"/>
          <w:szCs w:val="20"/>
        </w:rPr>
        <w:t xml:space="preserve"> to the procedure</w:t>
      </w:r>
      <w:r w:rsidR="00A335F0" w:rsidRPr="005F6156">
        <w:rPr>
          <w:rFonts w:ascii="Century Schoolbook" w:hAnsi="Century Schoolbook" w:cstheme="majorHAnsi"/>
          <w:b/>
          <w:bCs/>
          <w:color w:val="000000" w:themeColor="text1"/>
          <w:sz w:val="22"/>
          <w:szCs w:val="22"/>
        </w:rPr>
        <w:t>?</w:t>
      </w:r>
    </w:p>
    <w:p w14:paraId="68C530CF" w14:textId="77777777" w:rsidR="00772C4C" w:rsidRPr="00772C4C" w:rsidRDefault="00772C4C" w:rsidP="00772C4C">
      <w:p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</w:p>
    <w:p w14:paraId="11A42978" w14:textId="2B2581A6" w:rsidR="00A335F0" w:rsidRPr="00C77140" w:rsidRDefault="00A335F0" w:rsidP="00C77140">
      <w:pPr>
        <w:pStyle w:val="ListParagraph"/>
        <w:spacing w:before="120" w:after="120"/>
        <w:ind w:firstLine="720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Pacemakers and electronic device implants in treat</w:t>
      </w:r>
      <w:r w:rsidR="007021E8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ment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area(s)</w:t>
      </w:r>
      <w:bookmarkStart w:id="0" w:name="_Hlk77179721"/>
      <w:r w:rsidR="00B77F4D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B77F4D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B77F4D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B77F4D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bookmarkEnd w:id="0"/>
      <w:r w:rsidRPr="00C77140">
        <w:rPr>
          <w:rFonts w:ascii="Century Schoolbook" w:hAnsi="Century Schoolbook" w:cstheme="majorHAnsi"/>
          <w:color w:val="000000" w:themeColor="text1"/>
          <w:sz w:val="20"/>
          <w:szCs w:val="20"/>
        </w:rPr>
        <w:t>Open wounds or lesions on the treatment area(s)</w:t>
      </w:r>
    </w:p>
    <w:p w14:paraId="348FB645" w14:textId="77777777" w:rsidR="00772C4C" w:rsidRDefault="00A335F0" w:rsidP="00C77140">
      <w:pPr>
        <w:pStyle w:val="ListParagraph"/>
        <w:spacing w:before="120" w:after="120"/>
        <w:ind w:left="1146" w:firstLine="294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772C4C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Severe or </w:t>
      </w:r>
      <w:r w:rsidR="00772C4C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active </w:t>
      </w:r>
      <w:r w:rsidRPr="00772C4C">
        <w:rPr>
          <w:rFonts w:ascii="Century Schoolbook" w:hAnsi="Century Schoolbook" w:cstheme="majorHAnsi"/>
          <w:color w:val="000000" w:themeColor="text1"/>
          <w:sz w:val="20"/>
          <w:szCs w:val="20"/>
        </w:rPr>
        <w:t>cystic acne on the treatment area(s)</w:t>
      </w:r>
      <w:r w:rsidR="00B77F4D" w:rsidRPr="00772C4C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</w:t>
      </w:r>
    </w:p>
    <w:p w14:paraId="32118EB8" w14:textId="77777777" w:rsidR="00346148" w:rsidRDefault="00772C4C" w:rsidP="00346148">
      <w:pPr>
        <w:spacing w:before="120" w:after="120"/>
        <w:ind w:left="720" w:firstLine="720"/>
        <w:jc w:val="both"/>
        <w:rPr>
          <w:rFonts w:ascii="Century Schoolbook" w:hAnsi="Century Schoolbook" w:cstheme="majorHAnsi"/>
          <w:b/>
          <w:bCs/>
          <w:i/>
          <w:iCs/>
          <w:color w:val="000000" w:themeColor="text1"/>
          <w:sz w:val="20"/>
          <w:szCs w:val="20"/>
        </w:rPr>
      </w:pPr>
      <w:r w:rsidRPr="00C77140">
        <w:rPr>
          <w:rFonts w:ascii="Century Schoolbook" w:hAnsi="Century Schoolbook" w:cstheme="majorHAnsi"/>
          <w:b/>
          <w:bCs/>
          <w:i/>
          <w:iCs/>
          <w:color w:val="000000" w:themeColor="text1"/>
          <w:sz w:val="20"/>
          <w:szCs w:val="20"/>
        </w:rPr>
        <w:t xml:space="preserve">If you answered “yes” to any of the above, then we </w:t>
      </w:r>
      <w:r w:rsidR="00C77140" w:rsidRPr="00C77140">
        <w:rPr>
          <w:rFonts w:ascii="Century Schoolbook" w:hAnsi="Century Schoolbook" w:cstheme="majorHAnsi"/>
          <w:b/>
          <w:bCs/>
          <w:i/>
          <w:iCs/>
          <w:color w:val="000000" w:themeColor="text1"/>
          <w:sz w:val="20"/>
          <w:szCs w:val="20"/>
        </w:rPr>
        <w:t xml:space="preserve">CANNOT </w:t>
      </w:r>
      <w:r w:rsidRPr="00C77140">
        <w:rPr>
          <w:rFonts w:ascii="Century Schoolbook" w:hAnsi="Century Schoolbook" w:cstheme="majorHAnsi"/>
          <w:b/>
          <w:bCs/>
          <w:i/>
          <w:iCs/>
          <w:color w:val="000000" w:themeColor="text1"/>
          <w:sz w:val="20"/>
          <w:szCs w:val="20"/>
        </w:rPr>
        <w:t xml:space="preserve">do the procedure. </w:t>
      </w:r>
    </w:p>
    <w:p w14:paraId="2DBA5392" w14:textId="57AA0F15" w:rsidR="00346148" w:rsidRPr="00D4368D" w:rsidRDefault="00346148" w:rsidP="00346148">
      <w:pPr>
        <w:spacing w:before="120" w:after="120"/>
        <w:ind w:left="720" w:firstLine="7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b/>
          <w:bCs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E652D4" wp14:editId="1F044E08">
                <wp:simplePos x="0" y="0"/>
                <wp:positionH relativeFrom="column">
                  <wp:posOffset>79764</wp:posOffset>
                </wp:positionH>
                <wp:positionV relativeFrom="paragraph">
                  <wp:posOffset>37403</wp:posOffset>
                </wp:positionV>
                <wp:extent cx="613246" cy="489646"/>
                <wp:effectExtent l="0" t="0" r="9525" b="18415"/>
                <wp:wrapNone/>
                <wp:docPr id="144457043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246" cy="489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B7F205" w14:textId="77777777" w:rsidR="00346148" w:rsidRDefault="00346148" w:rsidP="0034614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CC9C63" wp14:editId="09982B1B">
                                  <wp:extent cx="420116" cy="408526"/>
                                  <wp:effectExtent l="0" t="0" r="0" b="0"/>
                                  <wp:docPr id="1362431060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29160405" name="Picture 529160405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0677" cy="4382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652D4" id="_x0000_s1028" type="#_x0000_t202" style="position:absolute;left:0;text-align:left;margin-left:6.3pt;margin-top:2.95pt;width:48.3pt;height:38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" fillcolor="white [3201]" strokeweight=".5pt">
                <v:textbox>
                  <w:txbxContent>
                    <w:p w14:paraId="76B7F205" w14:textId="77777777" w:rsidR="00346148" w:rsidRDefault="00346148" w:rsidP="00346148">
                      <w:r>
                        <w:rPr>
                          <w:noProof/>
                        </w:rPr>
                        <w:drawing>
                          <wp:inline distT="0" distB="0" distL="0" distR="0" wp14:anchorId="09CC9C63" wp14:editId="09982B1B">
                            <wp:extent cx="420116" cy="408526"/>
                            <wp:effectExtent l="0" t="0" r="0" b="0"/>
                            <wp:docPr id="1362431060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29160405" name="Picture 529160405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0677" cy="4382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6FC32BE" w14:textId="7E01C678" w:rsidR="00C77140" w:rsidRPr="00346148" w:rsidRDefault="00C77140" w:rsidP="00346148">
      <w:pPr>
        <w:spacing w:before="120" w:after="120"/>
        <w:ind w:left="720" w:firstLine="720"/>
        <w:jc w:val="both"/>
        <w:rPr>
          <w:rFonts w:ascii="Century Schoolbook" w:hAnsi="Century Schoolbook" w:cstheme="majorHAnsi"/>
          <w:b/>
          <w:bCs/>
          <w:i/>
          <w:iCs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b/>
          <w:bCs/>
          <w:color w:val="000000" w:themeColor="text1"/>
          <w:sz w:val="22"/>
          <w:szCs w:val="22"/>
        </w:rPr>
        <w:t xml:space="preserve">Prior to the procedure do any of these conditions apply to you? </w:t>
      </w:r>
    </w:p>
    <w:p w14:paraId="123B90AF" w14:textId="77777777" w:rsidR="00346148" w:rsidRDefault="00346148" w:rsidP="00346148">
      <w:p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</w:p>
    <w:p w14:paraId="0793A79B" w14:textId="77777777" w:rsidR="00346148" w:rsidRPr="00346148" w:rsidRDefault="00B77F4D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Pregnant or planning to become pregnant, having given birth less than three months ago, and/or breast feeding. </w:t>
      </w:r>
    </w:p>
    <w:p w14:paraId="3DC2918B" w14:textId="77777777" w:rsidR="00346148" w:rsidRPr="00346148" w:rsidRDefault="00B77F4D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>Presence of any active systemic or local infections.</w:t>
      </w:r>
      <w:r w:rsidR="006A05D5" w:rsidRPr="00346148">
        <w:rPr>
          <w:rFonts w:ascii="Century Schoolbook" w:hAnsi="Century Schoolbook"/>
          <w:color w:val="000000" w:themeColor="text1"/>
          <w:sz w:val="20"/>
          <w:szCs w:val="20"/>
        </w:rPr>
        <w:t xml:space="preserve"> </w:t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</w:p>
    <w:p w14:paraId="09A9F738" w14:textId="7D1AD7EC" w:rsidR="00B77F4D" w:rsidRPr="00346148" w:rsidRDefault="00B77F4D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b/>
          <w:bCs/>
          <w:i/>
          <w:iCs/>
          <w:color w:val="000000" w:themeColor="text1"/>
          <w:sz w:val="20"/>
          <w:szCs w:val="20"/>
        </w:rPr>
      </w:pPr>
      <w:r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>Presence of active local skin disease that may alter wound healing.</w:t>
      </w:r>
      <w:r w:rsidR="006A05D5" w:rsidRPr="00346148">
        <w:rPr>
          <w:rFonts w:ascii="Century Schoolbook" w:hAnsi="Century Schoolbook"/>
          <w:color w:val="000000" w:themeColor="text1"/>
          <w:sz w:val="20"/>
          <w:szCs w:val="20"/>
        </w:rPr>
        <w:t xml:space="preserve"> </w:t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</w:p>
    <w:p w14:paraId="2C83C585" w14:textId="77777777" w:rsidR="00346148" w:rsidRDefault="00B77F4D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>History of chronic drug or alcohol abuse.</w:t>
      </w:r>
    </w:p>
    <w:p w14:paraId="34DACA86" w14:textId="77777777" w:rsidR="00346148" w:rsidRDefault="00B77F4D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Significant </w:t>
      </w:r>
      <w:r w:rsidR="00C77140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severe </w:t>
      </w:r>
      <w:r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>scarring</w:t>
      </w:r>
      <w:r w:rsidR="00C77140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(such as previous burns)</w:t>
      </w:r>
      <w:r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in the area to be treated.</w:t>
      </w:r>
    </w:p>
    <w:p w14:paraId="7381AC0C" w14:textId="77777777" w:rsidR="00346148" w:rsidRPr="00346148" w:rsidRDefault="006A05D5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hAnsi="Century Schoolbook"/>
          <w:color w:val="000000" w:themeColor="text1"/>
          <w:sz w:val="20"/>
          <w:szCs w:val="20"/>
        </w:rPr>
        <w:t xml:space="preserve"> </w:t>
      </w:r>
      <w:r w:rsidR="00B77F4D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Presence of a metal stent or </w:t>
      </w:r>
      <w:r w:rsidR="00C77140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ANY </w:t>
      </w:r>
      <w:r w:rsidR="00B77F4D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>implant</w:t>
      </w:r>
      <w:r w:rsidR="00C77140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>ed material</w:t>
      </w:r>
      <w:r w:rsidR="00B77F4D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in the </w:t>
      </w:r>
      <w:r w:rsidR="00C77140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treatment </w:t>
      </w:r>
      <w:r w:rsidR="00B77F4D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>area.</w:t>
      </w:r>
      <w:r w:rsidRPr="00346148">
        <w:rPr>
          <w:rFonts w:ascii="Century Schoolbook" w:hAnsi="Century Schoolbook"/>
          <w:color w:val="000000" w:themeColor="text1"/>
          <w:sz w:val="20"/>
          <w:szCs w:val="20"/>
        </w:rPr>
        <w:t xml:space="preserve"> </w:t>
      </w:r>
    </w:p>
    <w:p w14:paraId="11C5F72C" w14:textId="77777777" w:rsidR="00346148" w:rsidRPr="00346148" w:rsidRDefault="003C57D6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eastAsia="Times New Roman" w:hAnsi="Century Schoolbook" w:cstheme="majorHAnsi"/>
          <w:sz w:val="20"/>
          <w:szCs w:val="20"/>
        </w:rPr>
        <w:t xml:space="preserve">Taking Isotretinoin or other retinoid within the past 6 months; taking psychiatric drugs, anti-platelet or anti-coagulant within the past 2 weeks. </w:t>
      </w:r>
    </w:p>
    <w:p w14:paraId="6174EEA1" w14:textId="77777777" w:rsidR="00346148" w:rsidRPr="00346148" w:rsidRDefault="00D85EB5" w:rsidP="00346148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eastAsia="Times New Roman" w:hAnsi="Century Schoolbook" w:cstheme="majorHAnsi"/>
          <w:sz w:val="20"/>
          <w:szCs w:val="20"/>
        </w:rPr>
        <w:t>H</w:t>
      </w:r>
      <w:r w:rsidR="00522EEC" w:rsidRPr="00346148">
        <w:rPr>
          <w:rFonts w:ascii="Century Schoolbook" w:eastAsia="Times New Roman" w:hAnsi="Century Schoolbook" w:cstheme="majorHAnsi"/>
          <w:sz w:val="20"/>
          <w:szCs w:val="20"/>
        </w:rPr>
        <w:t>istory</w:t>
      </w:r>
      <w:r w:rsidR="00475EFB" w:rsidRPr="00346148">
        <w:rPr>
          <w:rFonts w:ascii="Century Schoolbook" w:eastAsia="Times New Roman" w:hAnsi="Century Schoolbook" w:cstheme="majorHAnsi"/>
          <w:sz w:val="20"/>
          <w:szCs w:val="20"/>
        </w:rPr>
        <w:t xml:space="preserve"> of melasma. </w:t>
      </w:r>
    </w:p>
    <w:p w14:paraId="19F643D9" w14:textId="77777777" w:rsidR="005356AF" w:rsidRPr="005356AF" w:rsidRDefault="00D85EB5" w:rsidP="005356AF">
      <w:pPr>
        <w:pStyle w:val="ListParagraph"/>
        <w:numPr>
          <w:ilvl w:val="0"/>
          <w:numId w:val="19"/>
        </w:num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346148">
        <w:rPr>
          <w:rFonts w:ascii="Century Schoolbook" w:eastAsia="Times New Roman" w:hAnsi="Century Schoolbook" w:cstheme="majorHAnsi"/>
          <w:sz w:val="20"/>
          <w:szCs w:val="20"/>
        </w:rPr>
        <w:t xml:space="preserve">History of recent local skin infection in the intended treatment area (such as </w:t>
      </w:r>
      <w:r w:rsidR="00D4368D" w:rsidRPr="00346148">
        <w:rPr>
          <w:rFonts w:ascii="Century Schoolbook" w:eastAsia="Times New Roman" w:hAnsi="Century Schoolbook" w:cstheme="majorHAnsi"/>
          <w:sz w:val="20"/>
          <w:szCs w:val="20"/>
        </w:rPr>
        <w:t>cold sores</w:t>
      </w:r>
      <w:r w:rsidRPr="00346148">
        <w:rPr>
          <w:rFonts w:ascii="Century Schoolbook" w:eastAsia="Times New Roman" w:hAnsi="Century Schoolbook" w:cstheme="majorHAnsi"/>
          <w:sz w:val="20"/>
          <w:szCs w:val="20"/>
        </w:rPr>
        <w:t>,</w:t>
      </w:r>
      <w:r w:rsidR="00077A17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</w:t>
      </w:r>
      <w:r w:rsidR="00D4368D" w:rsidRPr="00346148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shingles, </w:t>
      </w:r>
      <w:r w:rsidRPr="00346148">
        <w:rPr>
          <w:rFonts w:ascii="Century Schoolbook" w:eastAsia="Times New Roman" w:hAnsi="Century Schoolbook" w:cstheme="majorHAnsi"/>
          <w:sz w:val="20"/>
          <w:szCs w:val="20"/>
        </w:rPr>
        <w:t xml:space="preserve">dermatitis, </w:t>
      </w:r>
      <w:r w:rsidR="00D4368D" w:rsidRPr="00346148">
        <w:rPr>
          <w:rFonts w:ascii="Century Schoolbook" w:eastAsia="Times New Roman" w:hAnsi="Century Schoolbook" w:cstheme="majorHAnsi"/>
          <w:sz w:val="20"/>
          <w:szCs w:val="20"/>
        </w:rPr>
        <w:t xml:space="preserve">severe active </w:t>
      </w:r>
      <w:r w:rsidRPr="00346148">
        <w:rPr>
          <w:rFonts w:ascii="Century Schoolbook" w:eastAsia="Times New Roman" w:hAnsi="Century Schoolbook" w:cstheme="majorHAnsi"/>
          <w:sz w:val="20"/>
          <w:szCs w:val="20"/>
        </w:rPr>
        <w:t>acne, etc.)</w:t>
      </w:r>
    </w:p>
    <w:p w14:paraId="10B98EF2" w14:textId="77777777" w:rsidR="00FD6375" w:rsidRDefault="00FD6375" w:rsidP="00FD6375">
      <w:pPr>
        <w:spacing w:before="120" w:after="120"/>
        <w:jc w:val="center"/>
        <w:rPr>
          <w:rFonts w:ascii="Century Schoolbook" w:hAnsi="Century Schoolbook" w:cstheme="majorHAnsi"/>
          <w:b/>
          <w:bCs/>
          <w:color w:val="000000" w:themeColor="text1"/>
          <w:sz w:val="20"/>
          <w:szCs w:val="20"/>
        </w:rPr>
      </w:pPr>
    </w:p>
    <w:p w14:paraId="09F65166" w14:textId="06E4C07F" w:rsidR="00D6751A" w:rsidRPr="00FD6375" w:rsidRDefault="00FD6375" w:rsidP="00FD6375">
      <w:pPr>
        <w:spacing w:before="120" w:after="120"/>
        <w:jc w:val="center"/>
        <w:rPr>
          <w:rFonts w:ascii="Century Schoolbook" w:hAnsi="Century Schoolbook" w:cstheme="majorHAnsi"/>
          <w:b/>
          <w:bCs/>
          <w:color w:val="000000" w:themeColor="text1"/>
          <w:sz w:val="20"/>
          <w:szCs w:val="20"/>
        </w:rPr>
      </w:pPr>
      <w:r w:rsidRPr="00FD6375">
        <w:rPr>
          <w:rFonts w:ascii="Century Schoolbook" w:hAnsi="Century Schoolbook" w:cstheme="majorHAnsi"/>
          <w:b/>
          <w:bCs/>
          <w:color w:val="000000" w:themeColor="text1"/>
          <w:sz w:val="20"/>
          <w:szCs w:val="20"/>
        </w:rPr>
        <w:t>Please check one and initial:</w:t>
      </w:r>
    </w:p>
    <w:p w14:paraId="140C1E8E" w14:textId="7CD3CDCC" w:rsidR="00FD6375" w:rsidRDefault="00FD6375" w:rsidP="005356AF">
      <w:p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 I agree to use my images for the PDC Website or </w:t>
      </w:r>
      <w:proofErr w:type="spellStart"/>
      <w:r>
        <w:rPr>
          <w:rFonts w:ascii="Century Schoolbook" w:hAnsi="Century Schoolbook" w:cstheme="majorHAnsi"/>
          <w:color w:val="000000" w:themeColor="text1"/>
          <w:sz w:val="20"/>
          <w:szCs w:val="20"/>
        </w:rPr>
        <w:t>Sofwave</w:t>
      </w:r>
      <w:proofErr w:type="spellEnd"/>
      <w:r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even if my full face is shown: </w:t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>________</w:t>
      </w:r>
    </w:p>
    <w:p w14:paraId="16806FE3" w14:textId="4426FA47" w:rsidR="00FD6375" w:rsidRDefault="00FD6375" w:rsidP="005356AF">
      <w:p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 I agree to use my images for the PDC website or </w:t>
      </w:r>
      <w:proofErr w:type="spellStart"/>
      <w:r>
        <w:rPr>
          <w:rFonts w:ascii="Century Schoolbook" w:hAnsi="Century Schoolbook" w:cstheme="majorHAnsi"/>
          <w:color w:val="000000" w:themeColor="text1"/>
          <w:sz w:val="20"/>
          <w:szCs w:val="20"/>
        </w:rPr>
        <w:t>Sofwave</w:t>
      </w:r>
      <w:proofErr w:type="spellEnd"/>
      <w:r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provided my full face is not shown: ______</w:t>
      </w:r>
    </w:p>
    <w:p w14:paraId="50E44832" w14:textId="5EA54F6C" w:rsidR="004D377C" w:rsidRPr="008D3B72" w:rsidRDefault="00FD6375" w:rsidP="005356AF">
      <w:pPr>
        <w:spacing w:before="120" w:after="120"/>
        <w:jc w:val="both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> I do NOT agree to use my images for the website at all or for any social media:</w:t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 xml:space="preserve"> </w:t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>________</w:t>
      </w:r>
      <w:r w:rsidR="006A05D5" w:rsidRPr="005356AF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5356AF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5356AF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6A05D5" w:rsidRPr="005356AF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</w:p>
    <w:p w14:paraId="05208F4B" w14:textId="39ADA657" w:rsidR="00D11408" w:rsidRPr="008D3B72" w:rsidRDefault="00210571" w:rsidP="00FD6375">
      <w:pPr>
        <w:spacing w:line="276" w:lineRule="auto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After learning about the Sofwave System, I chose to </w:t>
      </w:r>
      <w:r w:rsidR="007021E8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proceed with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the </w:t>
      </w:r>
      <w:proofErr w:type="spellStart"/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Sofwave</w:t>
      </w:r>
      <w:proofErr w:type="spellEnd"/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System</w:t>
      </w:r>
      <w:r w:rsidR="007021E8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treatment (s)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.</w:t>
      </w:r>
    </w:p>
    <w:p w14:paraId="4D25EBF7" w14:textId="77777777" w:rsidR="00D11408" w:rsidRPr="008D3B72" w:rsidRDefault="00210571" w:rsidP="002E6422">
      <w:pPr>
        <w:spacing w:before="120" w:after="120" w:line="276" w:lineRule="auto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_____________________________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 xml:space="preserve">_____________________________ 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>__________________</w:t>
      </w:r>
    </w:p>
    <w:p w14:paraId="68E61769" w14:textId="48322F78" w:rsidR="005F6156" w:rsidRPr="008D3B72" w:rsidRDefault="005F6156" w:rsidP="002E6422">
      <w:pPr>
        <w:spacing w:before="120" w:after="120" w:line="276" w:lineRule="auto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Print your name </w:t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 xml:space="preserve">(Patient Signature) </w:t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>(Date)</w:t>
      </w:r>
    </w:p>
    <w:p w14:paraId="23AF21FB" w14:textId="77777777" w:rsidR="00FD6375" w:rsidRDefault="00FD6375" w:rsidP="002E6422">
      <w:pPr>
        <w:spacing w:before="120" w:after="120" w:line="276" w:lineRule="auto"/>
        <w:rPr>
          <w:rFonts w:ascii="Century Schoolbook" w:hAnsi="Century Schoolbook" w:cstheme="majorHAnsi"/>
          <w:color w:val="000000" w:themeColor="text1"/>
          <w:sz w:val="20"/>
          <w:szCs w:val="20"/>
        </w:rPr>
      </w:pPr>
    </w:p>
    <w:p w14:paraId="453BA6E2" w14:textId="7AD756E1" w:rsidR="00BC33F0" w:rsidRPr="008D3B72" w:rsidRDefault="00210571" w:rsidP="00FD6375">
      <w:pPr>
        <w:spacing w:before="120" w:after="120" w:line="276" w:lineRule="auto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WITNESS</w:t>
      </w:r>
      <w:r w:rsidR="00D6751A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: 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The patient above has signed this consent in my presence after I counseled </w:t>
      </w:r>
      <w:r w:rsidR="00D6751A">
        <w:rPr>
          <w:rFonts w:ascii="Century Schoolbook" w:hAnsi="Century Schoolbook" w:cstheme="majorHAnsi"/>
          <w:color w:val="000000" w:themeColor="text1"/>
          <w:sz w:val="20"/>
          <w:szCs w:val="20"/>
        </w:rPr>
        <w:t>them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and answered </w:t>
      </w:r>
      <w:r w:rsidR="00D6751A">
        <w:rPr>
          <w:rFonts w:ascii="Century Schoolbook" w:hAnsi="Century Schoolbook" w:cstheme="majorHAnsi"/>
          <w:color w:val="000000" w:themeColor="text1"/>
          <w:sz w:val="20"/>
          <w:szCs w:val="20"/>
        </w:rPr>
        <w:t>all their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questions.</w:t>
      </w:r>
      <w:r w:rsidR="00D6751A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</w:t>
      </w:r>
    </w:p>
    <w:p w14:paraId="65C74960" w14:textId="0F990A73" w:rsidR="005F6156" w:rsidRDefault="00210571" w:rsidP="00FD6375">
      <w:pPr>
        <w:tabs>
          <w:tab w:val="right" w:pos="284"/>
        </w:tabs>
        <w:spacing w:before="120" w:after="120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____________________________ 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7021E8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              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__________________________ 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7021E8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</w:t>
      </w:r>
      <w:r w:rsidR="005F6156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_________________</w:t>
      </w:r>
      <w:r w:rsidR="002E6422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</w:p>
    <w:p w14:paraId="1D8E4033" w14:textId="284DBF8A" w:rsidR="00D11408" w:rsidRDefault="005F6156" w:rsidP="00FD6375">
      <w:pPr>
        <w:tabs>
          <w:tab w:val="right" w:pos="284"/>
        </w:tabs>
        <w:spacing w:before="120" w:after="120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>Print: Provider Name</w:t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proofErr w:type="gramStart"/>
      <w:r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</w:t>
      </w:r>
      <w:r w:rsidR="00FD6375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 </w:t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>(</w:t>
      </w:r>
      <w:proofErr w:type="gramEnd"/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Provider Signature) </w:t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="00210571"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(Date)</w:t>
      </w:r>
    </w:p>
    <w:p w14:paraId="7F62ED0F" w14:textId="112D567B" w:rsidR="00FD6375" w:rsidRDefault="00FD6375" w:rsidP="00FD6375">
      <w:pPr>
        <w:tabs>
          <w:tab w:val="right" w:pos="284"/>
        </w:tabs>
        <w:spacing w:before="120" w:after="120"/>
        <w:rPr>
          <w:rFonts w:ascii="Century Schoolbook" w:hAnsi="Century Schoolbook" w:cstheme="majorHAnsi"/>
          <w:color w:val="000000" w:themeColor="text1"/>
          <w:sz w:val="20"/>
          <w:szCs w:val="20"/>
        </w:rPr>
      </w:pPr>
    </w:p>
    <w:p w14:paraId="37EEF071" w14:textId="322CE53C" w:rsidR="00FD6375" w:rsidRDefault="00FD6375" w:rsidP="00FD6375">
      <w:pPr>
        <w:tabs>
          <w:tab w:val="right" w:pos="284"/>
        </w:tabs>
        <w:spacing w:before="120" w:after="120"/>
        <w:rPr>
          <w:rFonts w:ascii="Century Schoolbook" w:hAnsi="Century Schoolbook" w:cstheme="majorHAnsi"/>
          <w:color w:val="000000" w:themeColor="text1"/>
          <w:sz w:val="20"/>
          <w:szCs w:val="20"/>
        </w:rPr>
      </w:pP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___________________________ 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 xml:space="preserve">               __________________________ 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  <w:t xml:space="preserve"> </w:t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>_________________</w:t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</w:p>
    <w:p w14:paraId="121A104E" w14:textId="3593F605" w:rsidR="00D11408" w:rsidRPr="00B647D0" w:rsidRDefault="00FD6375" w:rsidP="00B647D0">
      <w:pPr>
        <w:tabs>
          <w:tab w:val="right" w:pos="284"/>
        </w:tabs>
        <w:spacing w:before="120" w:after="120"/>
        <w:rPr>
          <w:rFonts w:ascii="Century Schoolbook" w:hAnsi="Century Schoolbook" w:cstheme="majorHAnsi"/>
          <w:color w:val="000000" w:themeColor="text1"/>
          <w:sz w:val="18"/>
          <w:szCs w:val="18"/>
        </w:rPr>
      </w:pPr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>Print: Office Manager/Staff Name</w:t>
      </w:r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ab/>
      </w:r>
      <w:r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proofErr w:type="gramStart"/>
      <w:r>
        <w:rPr>
          <w:rFonts w:ascii="Century Schoolbook" w:hAnsi="Century Schoolbook" w:cstheme="majorHAnsi"/>
          <w:color w:val="000000" w:themeColor="text1"/>
          <w:sz w:val="20"/>
          <w:szCs w:val="20"/>
        </w:rPr>
        <w:t xml:space="preserve">   </w:t>
      </w:r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>(</w:t>
      </w:r>
      <w:proofErr w:type="gramEnd"/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 xml:space="preserve">Manager or </w:t>
      </w:r>
      <w:proofErr w:type="gramStart"/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>Staff  Signature</w:t>
      </w:r>
      <w:proofErr w:type="gramEnd"/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 xml:space="preserve">) </w:t>
      </w:r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ab/>
      </w:r>
      <w:r w:rsidRPr="008D3B72">
        <w:rPr>
          <w:rFonts w:ascii="Century Schoolbook" w:hAnsi="Century Schoolbook" w:cstheme="majorHAnsi"/>
          <w:color w:val="000000" w:themeColor="text1"/>
          <w:sz w:val="20"/>
          <w:szCs w:val="20"/>
        </w:rPr>
        <w:tab/>
      </w:r>
      <w:r w:rsidRPr="00FD6375">
        <w:rPr>
          <w:rFonts w:ascii="Century Schoolbook" w:hAnsi="Century Schoolbook" w:cstheme="majorHAnsi"/>
          <w:color w:val="000000" w:themeColor="text1"/>
          <w:sz w:val="18"/>
          <w:szCs w:val="18"/>
        </w:rPr>
        <w:t>(Date)</w:t>
      </w:r>
    </w:p>
    <w:sectPr w:rsidR="00D11408" w:rsidRPr="00B647D0" w:rsidSect="005356AF"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296" w:bottom="720" w:left="1296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07E61" w14:textId="77777777" w:rsidR="002203EC" w:rsidRDefault="002203EC">
      <w:r>
        <w:separator/>
      </w:r>
    </w:p>
  </w:endnote>
  <w:endnote w:type="continuationSeparator" w:id="0">
    <w:p w14:paraId="50B828F5" w14:textId="77777777" w:rsidR="002203EC" w:rsidRDefault="00220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C9721" w14:textId="77777777" w:rsidR="00D11408" w:rsidRDefault="00210571">
    <w:pPr>
      <w:pStyle w:val="FooterInfo"/>
    </w:pPr>
    <w:r>
      <w:t xml:space="preserve">   </w:t>
    </w:r>
  </w:p>
  <w:p w14:paraId="2D8EC852" w14:textId="77777777" w:rsidR="00D11408" w:rsidRDefault="00210571">
    <w:pPr>
      <w:pStyle w:val="FooterInfo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4B233" w14:textId="77777777" w:rsidR="00D11408" w:rsidRDefault="00210571">
    <w:pPr>
      <w:pStyle w:val="FooterInfo"/>
    </w:pPr>
    <w: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A7C1F" w14:textId="77777777" w:rsidR="00D11408" w:rsidRDefault="00210571">
    <w:pPr>
      <w:pStyle w:val="FooterInfo"/>
    </w:pPr>
    <w: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CAB10" w14:textId="77777777" w:rsidR="002203EC" w:rsidRDefault="002203EC">
      <w:r>
        <w:separator/>
      </w:r>
    </w:p>
  </w:footnote>
  <w:footnote w:type="continuationSeparator" w:id="0">
    <w:p w14:paraId="7B623337" w14:textId="77777777" w:rsidR="002203EC" w:rsidRDefault="002203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33825" w14:textId="50D37AF6" w:rsidR="008D3B72" w:rsidRDefault="008D3B72" w:rsidP="008D3B72">
    <w:pPr>
      <w:spacing w:line="264" w:lineRule="auto"/>
      <w:jc w:val="center"/>
    </w:pPr>
    <w:r>
      <w:rPr>
        <w:rFonts w:ascii="Century Schoolbook" w:hAnsi="Century Schoolbook" w:cstheme="majorHAnsi"/>
        <w:b/>
        <w:noProof/>
        <w:sz w:val="20"/>
        <w:szCs w:val="20"/>
      </w:rPr>
      <w:drawing>
        <wp:inline distT="0" distB="0" distL="0" distR="0" wp14:anchorId="2E2BE1A5" wp14:editId="56AC3E93">
          <wp:extent cx="359861" cy="539792"/>
          <wp:effectExtent l="0" t="0" r="0" b="0"/>
          <wp:docPr id="146022084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0220840" name="Picture 146022084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1321" cy="556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A2BD9">
      <w:rPr>
        <w:noProof/>
        <w:color w:val="000000"/>
      </w:rPr>
      <w:drawing>
        <wp:inline distT="0" distB="0" distL="0" distR="0" wp14:anchorId="248F6A20" wp14:editId="2100B0C1">
          <wp:extent cx="713822" cy="71382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861" cy="7198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CD2DFF" w14:textId="00145BD2" w:rsidR="009A2BD9" w:rsidRPr="008D3B72" w:rsidRDefault="008D3B72" w:rsidP="008D3B72">
    <w:pPr>
      <w:spacing w:line="264" w:lineRule="auto"/>
      <w:jc w:val="center"/>
      <w:rPr>
        <w:b/>
        <w:bCs/>
        <w:sz w:val="20"/>
        <w:szCs w:val="20"/>
      </w:rPr>
    </w:pPr>
    <w:r w:rsidRPr="008D3B72">
      <w:rPr>
        <w:b/>
        <w:bCs/>
        <w:sz w:val="20"/>
        <w:szCs w:val="20"/>
      </w:rPr>
      <w:t>Pre-</w:t>
    </w:r>
    <w:r w:rsidRPr="008D3B72">
      <w:rPr>
        <w:rFonts w:ascii="Century Schoolbook" w:hAnsi="Century Schoolbook"/>
        <w:b/>
        <w:bCs/>
        <w:sz w:val="20"/>
        <w:szCs w:val="20"/>
      </w:rPr>
      <w:t>Treatment CONSENT FORM</w:t>
    </w:r>
  </w:p>
  <w:p w14:paraId="64516B7C" w14:textId="77777777" w:rsidR="009A2BD9" w:rsidRDefault="009A2B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C7179"/>
    <w:multiLevelType w:val="hybridMultilevel"/>
    <w:tmpl w:val="0FD6FDFE"/>
    <w:lvl w:ilvl="0" w:tplc="C3483F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C6A9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071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A47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4A9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9416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6E4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7EAE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92F3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C547BB"/>
    <w:multiLevelType w:val="hybridMultilevel"/>
    <w:tmpl w:val="1396A676"/>
    <w:lvl w:ilvl="0" w:tplc="2A58F9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780DAE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BF622E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DD8FEF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104EC4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4420EA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C0595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8E20CD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FB026A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055625"/>
    <w:multiLevelType w:val="hybridMultilevel"/>
    <w:tmpl w:val="7E3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F6CBD"/>
    <w:multiLevelType w:val="hybridMultilevel"/>
    <w:tmpl w:val="A170E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E60F32"/>
    <w:multiLevelType w:val="hybridMultilevel"/>
    <w:tmpl w:val="2E88A7CE"/>
    <w:lvl w:ilvl="0" w:tplc="A3CAF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8A81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8CC7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DE4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840C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B684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C7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26F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EC35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721046"/>
    <w:multiLevelType w:val="hybridMultilevel"/>
    <w:tmpl w:val="F49A742C"/>
    <w:lvl w:ilvl="0" w:tplc="5492D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64F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02F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46B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8CE47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B87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7C68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3CCA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6A8A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F08D5"/>
    <w:multiLevelType w:val="hybridMultilevel"/>
    <w:tmpl w:val="2CCC1E48"/>
    <w:lvl w:ilvl="0" w:tplc="0409000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5" w:hanging="360"/>
      </w:pPr>
      <w:rPr>
        <w:rFonts w:ascii="Wingdings" w:hAnsi="Wingdings" w:hint="default"/>
      </w:rPr>
    </w:lvl>
  </w:abstractNum>
  <w:abstractNum w:abstractNumId="7" w15:restartNumberingAfterBreak="0">
    <w:nsid w:val="2B157BE3"/>
    <w:multiLevelType w:val="hybridMultilevel"/>
    <w:tmpl w:val="3CD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56629"/>
    <w:multiLevelType w:val="hybridMultilevel"/>
    <w:tmpl w:val="44CEEBDC"/>
    <w:lvl w:ilvl="0" w:tplc="A27E6B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88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CB7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EE4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64C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B03D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6632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60F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26B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05143"/>
    <w:multiLevelType w:val="hybridMultilevel"/>
    <w:tmpl w:val="591ABAB8"/>
    <w:lvl w:ilvl="0" w:tplc="507C0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0BF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8A81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5A6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AE91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471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0CE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90CE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6C1B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9459F"/>
    <w:multiLevelType w:val="hybridMultilevel"/>
    <w:tmpl w:val="51D0F12C"/>
    <w:lvl w:ilvl="0" w:tplc="B0AEA0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C4767F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3796F52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D18359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ACDA9DF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486021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A88F9C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772C09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25DE225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1" w15:restartNumberingAfterBreak="0">
    <w:nsid w:val="43072BA6"/>
    <w:multiLevelType w:val="hybridMultilevel"/>
    <w:tmpl w:val="A67C78FE"/>
    <w:lvl w:ilvl="0" w:tplc="81924CF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F45E6E" w:tentative="1">
      <w:start w:val="1"/>
      <w:numFmt w:val="lowerLetter"/>
      <w:lvlText w:val="%2."/>
      <w:lvlJc w:val="left"/>
      <w:pPr>
        <w:ind w:left="1440" w:hanging="360"/>
      </w:pPr>
    </w:lvl>
    <w:lvl w:ilvl="2" w:tplc="28FA60BA" w:tentative="1">
      <w:start w:val="1"/>
      <w:numFmt w:val="lowerRoman"/>
      <w:lvlText w:val="%3."/>
      <w:lvlJc w:val="right"/>
      <w:pPr>
        <w:ind w:left="2160" w:hanging="180"/>
      </w:pPr>
    </w:lvl>
    <w:lvl w:ilvl="3" w:tplc="35A20C12" w:tentative="1">
      <w:start w:val="1"/>
      <w:numFmt w:val="decimal"/>
      <w:lvlText w:val="%4."/>
      <w:lvlJc w:val="left"/>
      <w:pPr>
        <w:ind w:left="2880" w:hanging="360"/>
      </w:pPr>
    </w:lvl>
    <w:lvl w:ilvl="4" w:tplc="5858B98A" w:tentative="1">
      <w:start w:val="1"/>
      <w:numFmt w:val="lowerLetter"/>
      <w:lvlText w:val="%5."/>
      <w:lvlJc w:val="left"/>
      <w:pPr>
        <w:ind w:left="3600" w:hanging="360"/>
      </w:pPr>
    </w:lvl>
    <w:lvl w:ilvl="5" w:tplc="8A00AE3E" w:tentative="1">
      <w:start w:val="1"/>
      <w:numFmt w:val="lowerRoman"/>
      <w:lvlText w:val="%6."/>
      <w:lvlJc w:val="right"/>
      <w:pPr>
        <w:ind w:left="4320" w:hanging="180"/>
      </w:pPr>
    </w:lvl>
    <w:lvl w:ilvl="6" w:tplc="191A4956" w:tentative="1">
      <w:start w:val="1"/>
      <w:numFmt w:val="decimal"/>
      <w:lvlText w:val="%7."/>
      <w:lvlJc w:val="left"/>
      <w:pPr>
        <w:ind w:left="5040" w:hanging="360"/>
      </w:pPr>
    </w:lvl>
    <w:lvl w:ilvl="7" w:tplc="FEF0DB5E" w:tentative="1">
      <w:start w:val="1"/>
      <w:numFmt w:val="lowerLetter"/>
      <w:lvlText w:val="%8."/>
      <w:lvlJc w:val="left"/>
      <w:pPr>
        <w:ind w:left="5760" w:hanging="360"/>
      </w:pPr>
    </w:lvl>
    <w:lvl w:ilvl="8" w:tplc="369209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773073"/>
    <w:multiLevelType w:val="multilevel"/>
    <w:tmpl w:val="AC442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D9E62ED"/>
    <w:multiLevelType w:val="multilevel"/>
    <w:tmpl w:val="AE4E9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C8774F"/>
    <w:multiLevelType w:val="multilevel"/>
    <w:tmpl w:val="BC98A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BD4193"/>
    <w:multiLevelType w:val="hybridMultilevel"/>
    <w:tmpl w:val="E36C2FA4"/>
    <w:lvl w:ilvl="0" w:tplc="FC887E24">
      <w:start w:val="1"/>
      <w:numFmt w:val="decimal"/>
      <w:lvlText w:val="%1."/>
      <w:lvlJc w:val="left"/>
      <w:pPr>
        <w:ind w:left="720" w:hanging="360"/>
      </w:pPr>
    </w:lvl>
    <w:lvl w:ilvl="1" w:tplc="BB3EF146" w:tentative="1">
      <w:start w:val="1"/>
      <w:numFmt w:val="lowerLetter"/>
      <w:lvlText w:val="%2."/>
      <w:lvlJc w:val="left"/>
      <w:pPr>
        <w:ind w:left="1440" w:hanging="360"/>
      </w:pPr>
    </w:lvl>
    <w:lvl w:ilvl="2" w:tplc="D3FE629E" w:tentative="1">
      <w:start w:val="1"/>
      <w:numFmt w:val="lowerRoman"/>
      <w:lvlText w:val="%3."/>
      <w:lvlJc w:val="right"/>
      <w:pPr>
        <w:ind w:left="2160" w:hanging="180"/>
      </w:pPr>
    </w:lvl>
    <w:lvl w:ilvl="3" w:tplc="CF20A8F0" w:tentative="1">
      <w:start w:val="1"/>
      <w:numFmt w:val="decimal"/>
      <w:lvlText w:val="%4."/>
      <w:lvlJc w:val="left"/>
      <w:pPr>
        <w:ind w:left="2880" w:hanging="360"/>
      </w:pPr>
    </w:lvl>
    <w:lvl w:ilvl="4" w:tplc="8F646AE6" w:tentative="1">
      <w:start w:val="1"/>
      <w:numFmt w:val="lowerLetter"/>
      <w:lvlText w:val="%5."/>
      <w:lvlJc w:val="left"/>
      <w:pPr>
        <w:ind w:left="3600" w:hanging="360"/>
      </w:pPr>
    </w:lvl>
    <w:lvl w:ilvl="5" w:tplc="912A8432" w:tentative="1">
      <w:start w:val="1"/>
      <w:numFmt w:val="lowerRoman"/>
      <w:lvlText w:val="%6."/>
      <w:lvlJc w:val="right"/>
      <w:pPr>
        <w:ind w:left="4320" w:hanging="180"/>
      </w:pPr>
    </w:lvl>
    <w:lvl w:ilvl="6" w:tplc="14625D1C" w:tentative="1">
      <w:start w:val="1"/>
      <w:numFmt w:val="decimal"/>
      <w:lvlText w:val="%7."/>
      <w:lvlJc w:val="left"/>
      <w:pPr>
        <w:ind w:left="5040" w:hanging="360"/>
      </w:pPr>
    </w:lvl>
    <w:lvl w:ilvl="7" w:tplc="80768DCC" w:tentative="1">
      <w:start w:val="1"/>
      <w:numFmt w:val="lowerLetter"/>
      <w:lvlText w:val="%8."/>
      <w:lvlJc w:val="left"/>
      <w:pPr>
        <w:ind w:left="5760" w:hanging="360"/>
      </w:pPr>
    </w:lvl>
    <w:lvl w:ilvl="8" w:tplc="6B24AE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C1452A"/>
    <w:multiLevelType w:val="hybridMultilevel"/>
    <w:tmpl w:val="10B65BDA"/>
    <w:lvl w:ilvl="0" w:tplc="3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6FF716B1"/>
    <w:multiLevelType w:val="hybridMultilevel"/>
    <w:tmpl w:val="63702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4BB78DB"/>
    <w:multiLevelType w:val="hybridMultilevel"/>
    <w:tmpl w:val="98C06EB4"/>
    <w:lvl w:ilvl="0" w:tplc="3C09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num w:numId="1" w16cid:durableId="225992811">
    <w:abstractNumId w:val="14"/>
  </w:num>
  <w:num w:numId="2" w16cid:durableId="1270162251">
    <w:abstractNumId w:val="13"/>
  </w:num>
  <w:num w:numId="3" w16cid:durableId="874073714">
    <w:abstractNumId w:val="9"/>
  </w:num>
  <w:num w:numId="4" w16cid:durableId="1753506687">
    <w:abstractNumId w:val="4"/>
  </w:num>
  <w:num w:numId="5" w16cid:durableId="1728916935">
    <w:abstractNumId w:val="1"/>
  </w:num>
  <w:num w:numId="6" w16cid:durableId="1912078645">
    <w:abstractNumId w:val="15"/>
  </w:num>
  <w:num w:numId="7" w16cid:durableId="2088114743">
    <w:abstractNumId w:val="11"/>
  </w:num>
  <w:num w:numId="8" w16cid:durableId="811218005">
    <w:abstractNumId w:val="5"/>
  </w:num>
  <w:num w:numId="9" w16cid:durableId="175462762">
    <w:abstractNumId w:val="8"/>
  </w:num>
  <w:num w:numId="10" w16cid:durableId="848249491">
    <w:abstractNumId w:val="12"/>
  </w:num>
  <w:num w:numId="11" w16cid:durableId="136380820">
    <w:abstractNumId w:val="18"/>
  </w:num>
  <w:num w:numId="12" w16cid:durableId="1241256601">
    <w:abstractNumId w:val="16"/>
  </w:num>
  <w:num w:numId="13" w16cid:durableId="1114792321">
    <w:abstractNumId w:val="10"/>
  </w:num>
  <w:num w:numId="14" w16cid:durableId="298346104">
    <w:abstractNumId w:val="0"/>
  </w:num>
  <w:num w:numId="15" w16cid:durableId="399525014">
    <w:abstractNumId w:val="17"/>
  </w:num>
  <w:num w:numId="16" w16cid:durableId="1760710138">
    <w:abstractNumId w:val="7"/>
  </w:num>
  <w:num w:numId="17" w16cid:durableId="984356627">
    <w:abstractNumId w:val="2"/>
  </w:num>
  <w:num w:numId="18" w16cid:durableId="79253993">
    <w:abstractNumId w:val="6"/>
  </w:num>
  <w:num w:numId="19" w16cid:durableId="2022544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jQ1MjI3MzEzNjRU0lEKTi0uzszPAykwqgUAw/uEjywAAAA="/>
  </w:docVars>
  <w:rsids>
    <w:rsidRoot w:val="00CE42D4"/>
    <w:rsid w:val="000741AD"/>
    <w:rsid w:val="00077A17"/>
    <w:rsid w:val="001000A6"/>
    <w:rsid w:val="00124B29"/>
    <w:rsid w:val="001C15B2"/>
    <w:rsid w:val="001C5A18"/>
    <w:rsid w:val="001D0408"/>
    <w:rsid w:val="00210571"/>
    <w:rsid w:val="002203EC"/>
    <w:rsid w:val="00240D8E"/>
    <w:rsid w:val="002A2636"/>
    <w:rsid w:val="002C38E6"/>
    <w:rsid w:val="002E6422"/>
    <w:rsid w:val="00322D04"/>
    <w:rsid w:val="003364ED"/>
    <w:rsid w:val="00346148"/>
    <w:rsid w:val="00353238"/>
    <w:rsid w:val="003A6E56"/>
    <w:rsid w:val="003C57D6"/>
    <w:rsid w:val="00466B0F"/>
    <w:rsid w:val="00475EFB"/>
    <w:rsid w:val="004D377C"/>
    <w:rsid w:val="00522EEC"/>
    <w:rsid w:val="005356AF"/>
    <w:rsid w:val="00550E26"/>
    <w:rsid w:val="005F6156"/>
    <w:rsid w:val="006605DB"/>
    <w:rsid w:val="006A05D5"/>
    <w:rsid w:val="007021E8"/>
    <w:rsid w:val="00772C4C"/>
    <w:rsid w:val="00776821"/>
    <w:rsid w:val="007B2062"/>
    <w:rsid w:val="008D3B72"/>
    <w:rsid w:val="00904ED5"/>
    <w:rsid w:val="009A2BD9"/>
    <w:rsid w:val="009C2CF0"/>
    <w:rsid w:val="00A0652F"/>
    <w:rsid w:val="00A25151"/>
    <w:rsid w:val="00A335F0"/>
    <w:rsid w:val="00A67C23"/>
    <w:rsid w:val="00A812B6"/>
    <w:rsid w:val="00AF1BF5"/>
    <w:rsid w:val="00B05AFA"/>
    <w:rsid w:val="00B647D0"/>
    <w:rsid w:val="00B764A8"/>
    <w:rsid w:val="00B77F4D"/>
    <w:rsid w:val="00BB2D98"/>
    <w:rsid w:val="00BC33F0"/>
    <w:rsid w:val="00BD0732"/>
    <w:rsid w:val="00BE036E"/>
    <w:rsid w:val="00C31C9D"/>
    <w:rsid w:val="00C77140"/>
    <w:rsid w:val="00C9018E"/>
    <w:rsid w:val="00C96714"/>
    <w:rsid w:val="00CD4DD6"/>
    <w:rsid w:val="00CE42D4"/>
    <w:rsid w:val="00CF52EE"/>
    <w:rsid w:val="00D11408"/>
    <w:rsid w:val="00D1449E"/>
    <w:rsid w:val="00D4368D"/>
    <w:rsid w:val="00D52FEB"/>
    <w:rsid w:val="00D6751A"/>
    <w:rsid w:val="00D85EB5"/>
    <w:rsid w:val="00DB6DC2"/>
    <w:rsid w:val="00DD4518"/>
    <w:rsid w:val="00E15435"/>
    <w:rsid w:val="00E369E2"/>
    <w:rsid w:val="00EE51C0"/>
    <w:rsid w:val="00F64EB0"/>
    <w:rsid w:val="00F80C4F"/>
    <w:rsid w:val="00F83D23"/>
    <w:rsid w:val="00FA2785"/>
    <w:rsid w:val="00FA333F"/>
    <w:rsid w:val="00FB66D1"/>
    <w:rsid w:val="00FD23EB"/>
    <w:rsid w:val="00FD6375"/>
    <w:rsid w:val="00FD6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D672FE"/>
  <w15:docId w15:val="{9C27734B-D3E2-4A9D-B241-9B37211B8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6F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spacing w:before="480" w:after="120"/>
      <w:outlineLvl w:val="1"/>
    </w:pPr>
    <w:rPr>
      <w:rFonts w:ascii="Times New Roman" w:eastAsia="Times New Roman" w:hAnsi="Times New Roman" w:cs="Arial"/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FooterInfo">
    <w:name w:val="FooterInfo"/>
    <w:basedOn w:val="Normal"/>
    <w:next w:val="Footer"/>
    <w:link w:val="FooterInfoChar"/>
    <w:pPr>
      <w:tabs>
        <w:tab w:val="center" w:pos="4320"/>
        <w:tab w:val="right" w:pos="8640"/>
      </w:tabs>
    </w:pPr>
  </w:style>
  <w:style w:type="character" w:customStyle="1" w:styleId="FooterInfoChar">
    <w:name w:val="FooterInfo Char"/>
    <w:basedOn w:val="DefaultParagraphFont"/>
    <w:link w:val="FooterInfo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zzmpTrailerItem">
    <w:name w:val="zzmpTrailerItem"/>
    <w:basedOn w:val="DefaultParagraphFont"/>
    <w:rPr>
      <w:rFonts w:ascii="Cambria" w:hAnsi="Cambria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paragraph" w:customStyle="1" w:styleId="Body">
    <w:name w:val="Body"/>
    <w:uiPriority w:val="99"/>
    <w:pPr>
      <w:autoSpaceDE w:val="0"/>
      <w:autoSpaceDN w:val="0"/>
      <w:adjustRightInd w:val="0"/>
      <w:spacing w:after="160" w:line="280" w:lineRule="atLeast"/>
    </w:pPr>
    <w:rPr>
      <w:rFonts w:ascii="Times New Roman" w:eastAsia="Times New Roman" w:hAnsi="Times New Roman" w:cs="Times New Roman"/>
      <w:color w:val="000000"/>
      <w:w w:val="0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Arial"/>
      <w:b/>
      <w:bCs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266F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39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92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054D21"/>
    <w:pPr>
      <w:widowControl w:val="0"/>
      <w:spacing w:after="240"/>
      <w:ind w:firstLine="720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054D21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E0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00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00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0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0082"/>
    <w:rPr>
      <w:b/>
      <w:bCs/>
      <w:sz w:val="20"/>
      <w:szCs w:val="20"/>
    </w:rPr>
  </w:style>
  <w:style w:type="character" w:customStyle="1" w:styleId="DocID">
    <w:name w:val="DocID"/>
    <w:basedOn w:val="DefaultParagraphFont"/>
    <w:rsid w:val="00B53DC7"/>
    <w:rPr>
      <w:rFonts w:ascii="Times New Roman" w:hAnsi="Times New Roman" w:cs="Times New Roman"/>
      <w:b w:val="0"/>
      <w:i w:val="0"/>
      <w:caps w:val="0"/>
      <w:vanish w:val="0"/>
      <w:color w:val="000000"/>
      <w:sz w:val="16"/>
      <w:szCs w:val="22"/>
      <w:u w:val="none"/>
      <w:lang w:val="e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3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13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2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805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5217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396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wave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fwave.com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769</Words>
  <Characters>4049</Characters>
  <Application>Microsoft Office Word</Application>
  <DocSecurity>0</DocSecurity>
  <Lines>8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ie</dc:creator>
  <cp:keywords/>
  <dc:description/>
  <cp:lastModifiedBy>Maithily Nandedkar</cp:lastModifiedBy>
  <cp:revision>54</cp:revision>
  <cp:lastPrinted>2026-05-24T13:25:00Z</cp:lastPrinted>
  <dcterms:created xsi:type="dcterms:W3CDTF">2026-05-21T15:31:00Z</dcterms:created>
  <dcterms:modified xsi:type="dcterms:W3CDTF">2026-05-25T19:01:00Z</dcterms:modified>
</cp:coreProperties>
</file>